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0733" w:rsidRDefault="00970733">
      <w:pPr>
        <w:rPr>
          <w:rFonts w:ascii="仿宋_GB2312" w:eastAsia="仿宋_GB2312"/>
          <w:sz w:val="24"/>
        </w:rPr>
      </w:pPr>
    </w:p>
    <w:p w:rsidR="00970733" w:rsidRDefault="002F6F37">
      <w:pPr>
        <w:rPr>
          <w:b/>
          <w:bCs/>
          <w:sz w:val="36"/>
          <w:szCs w:val="36"/>
        </w:rPr>
      </w:pPr>
      <w:r>
        <w:rPr>
          <w:rFonts w:hint="eastAsia"/>
        </w:rPr>
        <w:t xml:space="preserve">　　　　　　　　　　　　　　　　　　　　　　　　　　　　　　</w:t>
      </w:r>
    </w:p>
    <w:p w:rsidR="00970733" w:rsidRDefault="00B213A7" w:rsidP="00B213A7">
      <w:pPr>
        <w:jc w:val="center"/>
        <w:rPr>
          <w:b/>
          <w:bCs/>
          <w:sz w:val="36"/>
          <w:szCs w:val="36"/>
        </w:rPr>
      </w:pPr>
      <w:r w:rsidRPr="00B213A7">
        <w:rPr>
          <w:rFonts w:hint="eastAsia"/>
          <w:b/>
          <w:bCs/>
          <w:sz w:val="36"/>
          <w:szCs w:val="36"/>
        </w:rPr>
        <w:t>天然药物教育部工程研究中心</w:t>
      </w:r>
    </w:p>
    <w:p w:rsidR="006D5CCD" w:rsidRPr="00B213A7" w:rsidRDefault="006D5CCD" w:rsidP="006D5CCD">
      <w:pPr>
        <w:jc w:val="center"/>
        <w:rPr>
          <w:b/>
          <w:bCs/>
          <w:sz w:val="36"/>
          <w:szCs w:val="36"/>
        </w:rPr>
      </w:pPr>
      <w:r w:rsidRPr="00B213A7">
        <w:rPr>
          <w:rFonts w:hint="eastAsia"/>
          <w:b/>
          <w:bCs/>
          <w:sz w:val="36"/>
          <w:szCs w:val="36"/>
        </w:rPr>
        <w:t>中药资源保护与利用北京市重点实验室</w:t>
      </w:r>
    </w:p>
    <w:p w:rsidR="00970733" w:rsidRDefault="00970733">
      <w:pPr>
        <w:jc w:val="center"/>
        <w:rPr>
          <w:b/>
          <w:bCs/>
          <w:sz w:val="36"/>
          <w:szCs w:val="36"/>
        </w:rPr>
      </w:pPr>
    </w:p>
    <w:p w:rsidR="00970733" w:rsidRDefault="00970733">
      <w:pPr>
        <w:jc w:val="center"/>
        <w:rPr>
          <w:b/>
          <w:bCs/>
          <w:sz w:val="44"/>
        </w:rPr>
      </w:pPr>
    </w:p>
    <w:p w:rsidR="00970733" w:rsidRDefault="00246543">
      <w:pPr>
        <w:jc w:val="center"/>
        <w:rPr>
          <w:b/>
          <w:bCs/>
          <w:sz w:val="48"/>
          <w:szCs w:val="48"/>
        </w:rPr>
      </w:pPr>
      <w:r>
        <w:rPr>
          <w:rFonts w:hint="eastAsia"/>
          <w:b/>
          <w:bCs/>
          <w:sz w:val="48"/>
          <w:szCs w:val="48"/>
        </w:rPr>
        <w:t>研究生开放课题</w:t>
      </w:r>
      <w:r w:rsidR="002F6F37">
        <w:rPr>
          <w:rFonts w:hint="eastAsia"/>
          <w:b/>
          <w:bCs/>
          <w:sz w:val="48"/>
          <w:szCs w:val="48"/>
        </w:rPr>
        <w:t>申报书</w:t>
      </w:r>
    </w:p>
    <w:p w:rsidR="00970733" w:rsidRDefault="00970733">
      <w:pPr>
        <w:jc w:val="center"/>
        <w:rPr>
          <w:b/>
          <w:bCs/>
          <w:sz w:val="28"/>
        </w:rPr>
      </w:pPr>
    </w:p>
    <w:p w:rsidR="00970733" w:rsidRDefault="00970733">
      <w:pPr>
        <w:spacing w:line="360" w:lineRule="auto"/>
        <w:ind w:firstLineChars="400" w:firstLine="1120"/>
        <w:rPr>
          <w:sz w:val="28"/>
        </w:rPr>
      </w:pPr>
    </w:p>
    <w:p w:rsidR="00970733" w:rsidRDefault="00970733">
      <w:pPr>
        <w:spacing w:line="360" w:lineRule="auto"/>
        <w:ind w:firstLineChars="400" w:firstLine="1120"/>
        <w:rPr>
          <w:sz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05"/>
        <w:gridCol w:w="6483"/>
      </w:tblGrid>
      <w:tr w:rsidR="00970733">
        <w:trPr>
          <w:jc w:val="center"/>
        </w:trPr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70733" w:rsidRDefault="002F6F37">
            <w:pPr>
              <w:spacing w:line="560" w:lineRule="exact"/>
              <w:jc w:val="distribute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项　目　名　称</w:t>
            </w:r>
          </w:p>
        </w:tc>
        <w:tc>
          <w:tcPr>
            <w:tcW w:w="6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70733" w:rsidRDefault="002F6F37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</w:p>
          <w:p w:rsidR="00970733" w:rsidRDefault="002F6F37">
            <w:pPr>
              <w:spacing w:line="560" w:lineRule="exact"/>
              <w:rPr>
                <w:rFonts w:ascii="仿宋_GB2312" w:eastAsia="仿宋_GB2312"/>
                <w:sz w:val="28"/>
                <w:szCs w:val="28"/>
                <w:u w:val="single"/>
              </w:rPr>
            </w:pPr>
            <w:r>
              <w:rPr>
                <w:rFonts w:ascii="仿宋_GB2312" w:eastAsia="仿宋_GB2312" w:hint="eastAsia"/>
                <w:sz w:val="28"/>
                <w:szCs w:val="28"/>
                <w:u w:val="single"/>
              </w:rPr>
              <w:t xml:space="preserve">                    </w:t>
            </w:r>
            <w:r w:rsidR="002B41BC">
              <w:rPr>
                <w:rFonts w:ascii="仿宋_GB2312" w:eastAsia="仿宋_GB2312"/>
                <w:sz w:val="28"/>
                <w:szCs w:val="28"/>
                <w:u w:val="single"/>
              </w:rPr>
              <w:t xml:space="preserve">                          </w:t>
            </w:r>
          </w:p>
          <w:p w:rsidR="00970733" w:rsidRDefault="00970733">
            <w:pPr>
              <w:spacing w:line="560" w:lineRule="exact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970733">
        <w:trPr>
          <w:jc w:val="center"/>
        </w:trPr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70733" w:rsidRDefault="002F6F37">
            <w:pPr>
              <w:spacing w:line="560" w:lineRule="exact"/>
              <w:jc w:val="distribute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申请人姓名</w:t>
            </w:r>
          </w:p>
        </w:tc>
        <w:tc>
          <w:tcPr>
            <w:tcW w:w="6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70733" w:rsidRDefault="00970733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  <w:p w:rsidR="00970733" w:rsidRDefault="002F6F37">
            <w:pPr>
              <w:spacing w:line="560" w:lineRule="exac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  <w:u w:val="single"/>
              </w:rPr>
              <w:t xml:space="preserve">                                            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 </w:t>
            </w:r>
          </w:p>
          <w:p w:rsidR="00970733" w:rsidRDefault="00970733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970733">
        <w:trPr>
          <w:trHeight w:val="90"/>
          <w:jc w:val="center"/>
        </w:trPr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70733" w:rsidRDefault="002F6F37">
            <w:pPr>
              <w:spacing w:line="560" w:lineRule="exact"/>
              <w:jc w:val="distribute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导师姓名</w:t>
            </w:r>
          </w:p>
        </w:tc>
        <w:tc>
          <w:tcPr>
            <w:tcW w:w="6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70733" w:rsidRDefault="00970733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  <w:p w:rsidR="00970733" w:rsidRDefault="002F6F37">
            <w:pPr>
              <w:spacing w:line="560" w:lineRule="exact"/>
              <w:rPr>
                <w:rFonts w:ascii="仿宋_GB2312" w:eastAsia="仿宋_GB2312"/>
                <w:sz w:val="28"/>
                <w:szCs w:val="28"/>
                <w:u w:val="single"/>
              </w:rPr>
            </w:pPr>
            <w:r>
              <w:rPr>
                <w:rFonts w:ascii="仿宋_GB2312" w:eastAsia="仿宋_GB2312" w:hint="eastAsia"/>
                <w:sz w:val="28"/>
                <w:szCs w:val="28"/>
                <w:u w:val="single"/>
              </w:rPr>
              <w:t xml:space="preserve">                       </w:t>
            </w:r>
            <w:r w:rsidR="002B41BC">
              <w:rPr>
                <w:rFonts w:ascii="仿宋_GB2312" w:eastAsia="仿宋_GB2312"/>
                <w:sz w:val="28"/>
                <w:szCs w:val="28"/>
                <w:u w:val="single"/>
              </w:rPr>
              <w:t xml:space="preserve"> </w:t>
            </w:r>
            <w:r>
              <w:rPr>
                <w:rFonts w:ascii="仿宋_GB2312" w:eastAsia="仿宋_GB2312" w:hint="eastAsia"/>
                <w:sz w:val="28"/>
                <w:szCs w:val="28"/>
                <w:u w:val="single"/>
              </w:rPr>
              <w:t xml:space="preserve">                   </w:t>
            </w:r>
            <w:r w:rsidR="002B41BC">
              <w:rPr>
                <w:rFonts w:ascii="仿宋_GB2312" w:eastAsia="仿宋_GB2312"/>
                <w:sz w:val="28"/>
                <w:szCs w:val="28"/>
                <w:u w:val="single"/>
              </w:rPr>
              <w:t xml:space="preserve">   </w:t>
            </w:r>
          </w:p>
          <w:p w:rsidR="00970733" w:rsidRDefault="00970733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970733">
        <w:trPr>
          <w:jc w:val="center"/>
        </w:trPr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70733" w:rsidRDefault="002F6F37">
            <w:pPr>
              <w:spacing w:line="560" w:lineRule="exact"/>
              <w:jc w:val="distribute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导　师　职　称</w:t>
            </w:r>
          </w:p>
        </w:tc>
        <w:tc>
          <w:tcPr>
            <w:tcW w:w="64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70733" w:rsidRDefault="00970733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  <w:p w:rsidR="00970733" w:rsidRDefault="002F6F37">
            <w:pPr>
              <w:spacing w:line="560" w:lineRule="exac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  <w:u w:val="single"/>
              </w:rPr>
              <w:t xml:space="preserve">                                         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 </w:t>
            </w:r>
          </w:p>
          <w:p w:rsidR="00970733" w:rsidRDefault="00970733">
            <w:pPr>
              <w:spacing w:line="560" w:lineRule="exact"/>
              <w:jc w:val="center"/>
              <w:rPr>
                <w:rFonts w:ascii="仿宋_GB2312" w:eastAsia="仿宋_GB2312"/>
                <w:sz w:val="28"/>
                <w:szCs w:val="28"/>
              </w:rPr>
            </w:pPr>
          </w:p>
        </w:tc>
      </w:tr>
    </w:tbl>
    <w:p w:rsidR="00970733" w:rsidRDefault="002F6F37">
      <w:pPr>
        <w:rPr>
          <w:sz w:val="28"/>
        </w:rPr>
      </w:pPr>
      <w:r>
        <w:rPr>
          <w:rFonts w:hint="eastAsia"/>
          <w:sz w:val="28"/>
        </w:rPr>
        <w:t xml:space="preserve">    </w:t>
      </w:r>
    </w:p>
    <w:p w:rsidR="000D0D0B" w:rsidRDefault="000D0D0B" w:rsidP="000D0D0B">
      <w:pPr>
        <w:spacing w:line="360" w:lineRule="auto"/>
        <w:jc w:val="center"/>
        <w:rPr>
          <w:b/>
          <w:sz w:val="32"/>
          <w:szCs w:val="32"/>
        </w:rPr>
      </w:pPr>
      <w:r w:rsidRPr="002B41BC">
        <w:rPr>
          <w:rFonts w:hint="eastAsia"/>
          <w:b/>
          <w:sz w:val="32"/>
          <w:szCs w:val="32"/>
        </w:rPr>
        <w:t>天然药物教育部工程研究中心</w:t>
      </w:r>
    </w:p>
    <w:p w:rsidR="002B41BC" w:rsidRPr="002B41BC" w:rsidRDefault="002B41BC" w:rsidP="002B41BC">
      <w:pPr>
        <w:spacing w:line="360" w:lineRule="auto"/>
        <w:jc w:val="center"/>
        <w:rPr>
          <w:b/>
          <w:sz w:val="32"/>
          <w:szCs w:val="32"/>
        </w:rPr>
      </w:pPr>
      <w:bookmarkStart w:id="0" w:name="_Hlk139120339"/>
      <w:r w:rsidRPr="002B41BC">
        <w:rPr>
          <w:rFonts w:hint="eastAsia"/>
          <w:b/>
          <w:sz w:val="32"/>
          <w:szCs w:val="32"/>
        </w:rPr>
        <w:t>中药资源保护与利用北京市重点实验室</w:t>
      </w:r>
    </w:p>
    <w:bookmarkEnd w:id="0"/>
    <w:p w:rsidR="003E53A5" w:rsidRDefault="002F6F37" w:rsidP="002B41BC">
      <w:pPr>
        <w:spacing w:line="360" w:lineRule="auto"/>
        <w:jc w:val="center"/>
        <w:rPr>
          <w:rFonts w:hint="eastAsia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202</w:t>
      </w:r>
      <w:r w:rsidR="003E53A5">
        <w:rPr>
          <w:rFonts w:hint="eastAsia"/>
          <w:b/>
          <w:sz w:val="28"/>
          <w:szCs w:val="28"/>
        </w:rPr>
        <w:t>4</w:t>
      </w:r>
      <w:r>
        <w:rPr>
          <w:rFonts w:hint="eastAsia"/>
          <w:b/>
          <w:sz w:val="28"/>
          <w:szCs w:val="28"/>
        </w:rPr>
        <w:t>年</w:t>
      </w:r>
      <w:r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>制</w:t>
      </w:r>
    </w:p>
    <w:p w:rsidR="00970733" w:rsidRDefault="002F6F37" w:rsidP="002B41BC">
      <w:pPr>
        <w:spacing w:line="360" w:lineRule="auto"/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 </w:t>
      </w:r>
    </w:p>
    <w:p w:rsidR="00970733" w:rsidRDefault="002F6F37">
      <w:pPr>
        <w:spacing w:line="360" w:lineRule="auto"/>
        <w:jc w:val="center"/>
        <w:rPr>
          <w:sz w:val="32"/>
        </w:rPr>
      </w:pPr>
      <w:r>
        <w:rPr>
          <w:rFonts w:hint="eastAsia"/>
          <w:b/>
          <w:bCs/>
          <w:sz w:val="32"/>
        </w:rPr>
        <w:t>填</w:t>
      </w:r>
      <w:r>
        <w:rPr>
          <w:rFonts w:hint="eastAsia"/>
          <w:b/>
          <w:bCs/>
          <w:sz w:val="32"/>
        </w:rPr>
        <w:t xml:space="preserve"> </w:t>
      </w:r>
      <w:r>
        <w:rPr>
          <w:rFonts w:hint="eastAsia"/>
          <w:b/>
          <w:bCs/>
          <w:sz w:val="32"/>
        </w:rPr>
        <w:t>表</w:t>
      </w:r>
      <w:r>
        <w:rPr>
          <w:rFonts w:hint="eastAsia"/>
          <w:b/>
          <w:bCs/>
          <w:sz w:val="32"/>
        </w:rPr>
        <w:t xml:space="preserve"> </w:t>
      </w:r>
      <w:r>
        <w:rPr>
          <w:rFonts w:hint="eastAsia"/>
          <w:b/>
          <w:bCs/>
          <w:sz w:val="32"/>
        </w:rPr>
        <w:t>说</w:t>
      </w:r>
      <w:r>
        <w:rPr>
          <w:rFonts w:hint="eastAsia"/>
          <w:b/>
          <w:bCs/>
          <w:sz w:val="32"/>
        </w:rPr>
        <w:t xml:space="preserve"> </w:t>
      </w:r>
      <w:r>
        <w:rPr>
          <w:rFonts w:hint="eastAsia"/>
          <w:b/>
          <w:bCs/>
          <w:sz w:val="32"/>
        </w:rPr>
        <w:t>明</w:t>
      </w:r>
    </w:p>
    <w:p w:rsidR="00970733" w:rsidRDefault="002F6F37">
      <w:pPr>
        <w:pStyle w:val="a4"/>
        <w:numPr>
          <w:ilvl w:val="0"/>
          <w:numId w:val="1"/>
        </w:numPr>
        <w:spacing w:line="360" w:lineRule="auto"/>
        <w:rPr>
          <w:rFonts w:ascii="仿宋_GB2312" w:eastAsia="仿宋_GB2312"/>
        </w:rPr>
      </w:pPr>
      <w:r>
        <w:rPr>
          <w:rFonts w:ascii="仿宋_GB2312" w:eastAsia="仿宋_GB2312" w:hint="eastAsia"/>
        </w:rPr>
        <w:lastRenderedPageBreak/>
        <w:t>申报书各项内容，务必实事求是，表达明确严谨，字迹清晰，格式正确，否则不予受理。</w:t>
      </w:r>
    </w:p>
    <w:p w:rsidR="00970733" w:rsidRDefault="002F6F37">
      <w:pPr>
        <w:pStyle w:val="a4"/>
        <w:numPr>
          <w:ilvl w:val="0"/>
          <w:numId w:val="1"/>
        </w:numPr>
        <w:spacing w:line="360" w:lineRule="auto"/>
        <w:rPr>
          <w:rFonts w:ascii="仿宋_GB2312" w:eastAsia="仿宋_GB2312"/>
        </w:rPr>
      </w:pPr>
      <w:r>
        <w:rPr>
          <w:rFonts w:ascii="仿宋_GB2312" w:eastAsia="仿宋_GB2312" w:hint="eastAsia"/>
        </w:rPr>
        <w:t>申报书请用A4纸单面印制，左侧装订。格式、内容应与电子版相同。</w:t>
      </w:r>
    </w:p>
    <w:p w:rsidR="00970733" w:rsidRDefault="00970733">
      <w:pPr>
        <w:spacing w:line="360" w:lineRule="auto"/>
        <w:rPr>
          <w:sz w:val="28"/>
          <w:vertAlign w:val="subscript"/>
        </w:rPr>
      </w:pPr>
    </w:p>
    <w:p w:rsidR="00970733" w:rsidRDefault="00970733"/>
    <w:p w:rsidR="00970733" w:rsidRDefault="00970733"/>
    <w:p w:rsidR="00970733" w:rsidRDefault="00970733"/>
    <w:p w:rsidR="00970733" w:rsidRDefault="00970733"/>
    <w:p w:rsidR="00970733" w:rsidRDefault="00970733"/>
    <w:p w:rsidR="00970733" w:rsidRDefault="00970733"/>
    <w:p w:rsidR="00970733" w:rsidRDefault="00970733"/>
    <w:p w:rsidR="00970733" w:rsidRDefault="00970733"/>
    <w:p w:rsidR="00970733" w:rsidRDefault="00970733"/>
    <w:p w:rsidR="00970733" w:rsidRDefault="00970733"/>
    <w:p w:rsidR="00970733" w:rsidRDefault="00970733"/>
    <w:p w:rsidR="00970733" w:rsidRDefault="00970733"/>
    <w:p w:rsidR="00970733" w:rsidRDefault="00970733">
      <w:pPr>
        <w:sectPr w:rsidR="00970733">
          <w:footerReference w:type="even" r:id="rId8"/>
          <w:footerReference w:type="default" r:id="rId9"/>
          <w:pgSz w:w="11907" w:h="16840"/>
          <w:pgMar w:top="1588" w:right="1418" w:bottom="1304" w:left="1418" w:header="1134" w:footer="851" w:gutter="0"/>
          <w:cols w:space="720"/>
          <w:docGrid w:linePitch="326"/>
        </w:sectPr>
      </w:pPr>
    </w:p>
    <w:p w:rsidR="00970733" w:rsidRDefault="002F6F37">
      <w:pPr>
        <w:rPr>
          <w:b/>
          <w:bCs/>
          <w:sz w:val="28"/>
        </w:rPr>
      </w:pPr>
      <w:r>
        <w:rPr>
          <w:rFonts w:hint="eastAsia"/>
          <w:b/>
          <w:bCs/>
          <w:sz w:val="28"/>
        </w:rPr>
        <w:lastRenderedPageBreak/>
        <w:t>一、项目申请人情况</w:t>
      </w:r>
      <w:r>
        <w:rPr>
          <w:b/>
          <w:bCs/>
          <w:sz w:val="28"/>
        </w:rPr>
        <w:t xml:space="preserve"> </w:t>
      </w:r>
    </w:p>
    <w:tbl>
      <w:tblPr>
        <w:tblW w:w="91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078"/>
        <w:gridCol w:w="1088"/>
        <w:gridCol w:w="114"/>
        <w:gridCol w:w="720"/>
        <w:gridCol w:w="1200"/>
        <w:gridCol w:w="300"/>
        <w:gridCol w:w="462"/>
        <w:gridCol w:w="583"/>
        <w:gridCol w:w="226"/>
        <w:gridCol w:w="325"/>
        <w:gridCol w:w="504"/>
        <w:gridCol w:w="644"/>
        <w:gridCol w:w="849"/>
        <w:gridCol w:w="1097"/>
      </w:tblGrid>
      <w:tr w:rsidR="00970733">
        <w:trPr>
          <w:cantSplit/>
          <w:trHeight w:val="680"/>
        </w:trPr>
        <w:tc>
          <w:tcPr>
            <w:tcW w:w="91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项目申请人基本信息</w:t>
            </w:r>
          </w:p>
        </w:tc>
      </w:tr>
      <w:tr w:rsidR="00970733">
        <w:trPr>
          <w:cantSplit/>
          <w:trHeight w:val="567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12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性别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民族</w:t>
            </w:r>
          </w:p>
        </w:tc>
        <w:tc>
          <w:tcPr>
            <w:tcW w:w="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8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身份证号</w:t>
            </w:r>
          </w:p>
        </w:tc>
        <w:tc>
          <w:tcPr>
            <w:tcW w:w="25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cantSplit/>
          <w:trHeight w:val="567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手机</w:t>
            </w:r>
          </w:p>
        </w:tc>
        <w:tc>
          <w:tcPr>
            <w:tcW w:w="31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邮箱</w:t>
            </w:r>
          </w:p>
        </w:tc>
        <w:tc>
          <w:tcPr>
            <w:tcW w:w="422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cantSplit/>
          <w:trHeight w:val="680"/>
        </w:trPr>
        <w:tc>
          <w:tcPr>
            <w:tcW w:w="91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  <w:rPr>
                <w:rFonts w:eastAsia="黑体"/>
              </w:rPr>
            </w:pPr>
            <w:r>
              <w:rPr>
                <w:rFonts w:ascii="黑体" w:eastAsia="黑体" w:hint="eastAsia"/>
                <w:sz w:val="24"/>
              </w:rPr>
              <w:t>项目申请人</w:t>
            </w:r>
            <w:r w:rsidR="00FD5E13">
              <w:rPr>
                <w:rFonts w:ascii="黑体" w:eastAsia="黑体" w:hint="eastAsia"/>
                <w:sz w:val="24"/>
              </w:rPr>
              <w:t>本科/</w:t>
            </w:r>
            <w:r w:rsidR="002B41BC">
              <w:rPr>
                <w:rFonts w:ascii="黑体" w:eastAsia="黑体" w:hint="eastAsia"/>
                <w:sz w:val="24"/>
              </w:rPr>
              <w:t>研究生</w:t>
            </w:r>
            <w:r>
              <w:rPr>
                <w:rFonts w:ascii="黑体" w:eastAsia="黑体" w:hint="eastAsia"/>
                <w:sz w:val="24"/>
              </w:rPr>
              <w:t>学段基本信息</w:t>
            </w:r>
          </w:p>
        </w:tc>
      </w:tr>
      <w:tr w:rsidR="00970733">
        <w:trPr>
          <w:cantSplit/>
          <w:trHeight w:val="567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12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年级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7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专业</w:t>
            </w:r>
          </w:p>
        </w:tc>
        <w:tc>
          <w:tcPr>
            <w:tcW w:w="228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专业内排名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cantSplit/>
          <w:trHeight w:val="680"/>
        </w:trPr>
        <w:tc>
          <w:tcPr>
            <w:tcW w:w="91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  <w:rPr>
                <w:rFonts w:eastAsia="黑体"/>
              </w:rPr>
            </w:pPr>
            <w:r>
              <w:rPr>
                <w:rFonts w:ascii="黑体" w:eastAsia="黑体" w:hint="eastAsia"/>
                <w:sz w:val="24"/>
              </w:rPr>
              <w:t>项目申请人</w:t>
            </w:r>
            <w:r w:rsidR="00FD5E13">
              <w:rPr>
                <w:rFonts w:ascii="黑体" w:eastAsia="黑体" w:hint="eastAsia"/>
                <w:sz w:val="24"/>
              </w:rPr>
              <w:t>本科/</w:t>
            </w:r>
            <w:r>
              <w:rPr>
                <w:rFonts w:ascii="黑体" w:eastAsia="黑体" w:hint="eastAsia"/>
                <w:sz w:val="24"/>
              </w:rPr>
              <w:t>研究生学段信息</w:t>
            </w:r>
          </w:p>
        </w:tc>
      </w:tr>
      <w:tr w:rsidR="00970733">
        <w:trPr>
          <w:cantSplit/>
          <w:trHeight w:val="567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报考专业</w:t>
            </w:r>
          </w:p>
        </w:tc>
        <w:tc>
          <w:tcPr>
            <w:tcW w:w="388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报考导师</w:t>
            </w:r>
          </w:p>
        </w:tc>
        <w:tc>
          <w:tcPr>
            <w:tcW w:w="30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trHeight w:val="680"/>
        </w:trPr>
        <w:tc>
          <w:tcPr>
            <w:tcW w:w="91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  <w:rPr>
                <w:rFonts w:ascii="黑体" w:eastAsia="黑体"/>
                <w:position w:val="-26"/>
                <w:sz w:val="24"/>
              </w:rPr>
            </w:pPr>
            <w:r>
              <w:rPr>
                <w:rFonts w:ascii="黑体" w:eastAsia="黑体" w:hint="eastAsia"/>
                <w:position w:val="-26"/>
                <w:sz w:val="24"/>
              </w:rPr>
              <w:t>项目申请人参加科研情况</w:t>
            </w:r>
          </w:p>
        </w:tc>
      </w:tr>
      <w:tr w:rsidR="00970733">
        <w:trPr>
          <w:cantSplit/>
          <w:trHeight w:val="567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起止年月</w:t>
            </w:r>
          </w:p>
        </w:tc>
        <w:tc>
          <w:tcPr>
            <w:tcW w:w="23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参加项目名称</w:t>
            </w:r>
          </w:p>
        </w:tc>
        <w:tc>
          <w:tcPr>
            <w:tcW w:w="10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项目</w:t>
            </w:r>
          </w:p>
          <w:p w:rsidR="00970733" w:rsidRDefault="002F6F37">
            <w:pPr>
              <w:jc w:val="center"/>
            </w:pPr>
            <w:r>
              <w:rPr>
                <w:rFonts w:hint="eastAsia"/>
              </w:rPr>
              <w:t>来源</w:t>
            </w:r>
          </w:p>
        </w:tc>
        <w:tc>
          <w:tcPr>
            <w:tcW w:w="36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担任的主要工作</w:t>
            </w:r>
          </w:p>
        </w:tc>
      </w:tr>
      <w:tr w:rsidR="00970733">
        <w:trPr>
          <w:cantSplit/>
          <w:trHeight w:val="679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 w:rsidP="00F638CC"/>
        </w:tc>
        <w:tc>
          <w:tcPr>
            <w:tcW w:w="23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10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36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 w:rsidP="00F638CC"/>
        </w:tc>
      </w:tr>
      <w:tr w:rsidR="00970733">
        <w:trPr>
          <w:cantSplit/>
          <w:trHeight w:val="679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23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10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36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</w:tr>
      <w:tr w:rsidR="00970733">
        <w:trPr>
          <w:cantSplit/>
          <w:trHeight w:val="679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23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10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36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</w:tr>
      <w:tr w:rsidR="00970733">
        <w:trPr>
          <w:cantSplit/>
          <w:trHeight w:val="679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23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10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36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</w:tr>
      <w:tr w:rsidR="00970733">
        <w:trPr>
          <w:trHeight w:val="680"/>
        </w:trPr>
        <w:tc>
          <w:tcPr>
            <w:tcW w:w="919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  <w:rPr>
                <w:rFonts w:ascii="黑体" w:eastAsia="黑体"/>
                <w:position w:val="-26"/>
                <w:sz w:val="24"/>
              </w:rPr>
            </w:pPr>
            <w:r>
              <w:rPr>
                <w:rFonts w:ascii="黑体" w:eastAsia="黑体" w:hint="eastAsia"/>
                <w:position w:val="-26"/>
                <w:sz w:val="24"/>
              </w:rPr>
              <w:t>项目申请人已有科研成果</w:t>
            </w:r>
          </w:p>
        </w:tc>
      </w:tr>
      <w:tr w:rsidR="00970733">
        <w:trPr>
          <w:cantSplit/>
          <w:trHeight w:val="567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成果类型</w:t>
            </w:r>
          </w:p>
        </w:tc>
        <w:tc>
          <w:tcPr>
            <w:tcW w:w="592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成果名称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完成者序</w:t>
            </w:r>
          </w:p>
        </w:tc>
      </w:tr>
      <w:tr w:rsidR="00970733">
        <w:trPr>
          <w:cantSplit/>
          <w:trHeight w:val="567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592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cantSplit/>
          <w:trHeight w:val="567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592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cantSplit/>
          <w:trHeight w:val="567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592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cantSplit/>
          <w:trHeight w:val="567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592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cantSplit/>
          <w:trHeight w:val="567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592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cantSplit/>
          <w:trHeight w:val="567"/>
        </w:trPr>
        <w:tc>
          <w:tcPr>
            <w:tcW w:w="21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592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</w:tbl>
    <w:p w:rsidR="00970733" w:rsidRDefault="002F6F37">
      <w:pPr>
        <w:spacing w:line="360" w:lineRule="auto"/>
        <w:rPr>
          <w:b/>
          <w:bCs/>
          <w:sz w:val="28"/>
        </w:rPr>
      </w:pPr>
      <w:r>
        <w:rPr>
          <w:rFonts w:hint="eastAsia"/>
          <w:b/>
          <w:bCs/>
          <w:sz w:val="28"/>
        </w:rPr>
        <w:br w:type="page"/>
      </w:r>
      <w:r>
        <w:rPr>
          <w:rFonts w:hint="eastAsia"/>
          <w:b/>
          <w:bCs/>
          <w:sz w:val="28"/>
        </w:rPr>
        <w:t>二、项目研究方案及摘要</w:t>
      </w:r>
    </w:p>
    <w:tbl>
      <w:tblPr>
        <w:tblW w:w="92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252"/>
      </w:tblGrid>
      <w:tr w:rsidR="00970733">
        <w:trPr>
          <w:trHeight w:val="3884"/>
        </w:trPr>
        <w:tc>
          <w:tcPr>
            <w:tcW w:w="9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0462" w:rsidRDefault="002F6F37">
            <w:pPr>
              <w:pStyle w:val="a9"/>
              <w:rPr>
                <w:rFonts w:ascii="黑体" w:eastAsia="黑体" w:hAnsi="Times New Roman"/>
                <w:position w:val="-30"/>
              </w:rPr>
            </w:pPr>
            <w:r>
              <w:rPr>
                <w:rFonts w:ascii="黑体" w:eastAsia="黑体" w:hAnsi="Times New Roman" w:hint="eastAsia"/>
                <w:position w:val="-30"/>
              </w:rPr>
              <w:t>项目摘要（限</w:t>
            </w:r>
            <w:r>
              <w:rPr>
                <w:rFonts w:ascii="黑体" w:eastAsia="黑体" w:hAnsi="Times New Roman"/>
                <w:position w:val="-30"/>
              </w:rPr>
              <w:t>150</w:t>
            </w:r>
            <w:r>
              <w:rPr>
                <w:rFonts w:ascii="黑体" w:eastAsia="黑体" w:hAnsi="Times New Roman" w:hint="eastAsia"/>
                <w:position w:val="-30"/>
              </w:rPr>
              <w:t>字以内）</w:t>
            </w:r>
          </w:p>
        </w:tc>
      </w:tr>
      <w:tr w:rsidR="00970733">
        <w:trPr>
          <w:trHeight w:val="3884"/>
        </w:trPr>
        <w:tc>
          <w:tcPr>
            <w:tcW w:w="9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0733" w:rsidRDefault="002F6F37">
            <w:pPr>
              <w:pStyle w:val="a9"/>
              <w:rPr>
                <w:rFonts w:ascii="黑体" w:eastAsia="黑体" w:hAnsi="Times New Roman"/>
                <w:position w:val="-30"/>
              </w:rPr>
            </w:pPr>
            <w:r>
              <w:rPr>
                <w:rFonts w:ascii="黑体" w:eastAsia="黑体" w:hAnsi="Times New Roman" w:hint="eastAsia"/>
                <w:position w:val="-30"/>
              </w:rPr>
              <w:t>项目研究方案（可另附纸）</w:t>
            </w:r>
          </w:p>
          <w:p w:rsidR="00970733" w:rsidRDefault="002F6F37">
            <w:pPr>
              <w:pStyle w:val="a9"/>
              <w:rPr>
                <w:rFonts w:ascii="Times New Roman" w:hAnsi="Times New Roman"/>
                <w:position w:val="-30"/>
                <w:sz w:val="21"/>
              </w:rPr>
            </w:pPr>
            <w:r>
              <w:rPr>
                <w:rFonts w:ascii="Times New Roman" w:hAnsi="Times New Roman" w:hint="eastAsia"/>
                <w:b/>
                <w:position w:val="-30"/>
                <w:sz w:val="21"/>
              </w:rPr>
              <w:t>（一）立论依据</w:t>
            </w:r>
            <w:r>
              <w:rPr>
                <w:rFonts w:ascii="Times New Roman" w:hAnsi="Times New Roman" w:hint="eastAsia"/>
                <w:position w:val="-30"/>
                <w:sz w:val="21"/>
              </w:rPr>
              <w:t>（项目的背景，理论与实践意义，拟研究问题的国内外现状分析，预见其成果应用后的影响与作用，本项目的新意和独到之处）</w:t>
            </w:r>
          </w:p>
          <w:p w:rsidR="00970733" w:rsidRPr="009663F9" w:rsidRDefault="00970733" w:rsidP="009663F9">
            <w:pPr>
              <w:rPr>
                <w:b/>
                <w:szCs w:val="21"/>
              </w:rPr>
            </w:pPr>
          </w:p>
          <w:p w:rsidR="009663F9" w:rsidRPr="009663F9" w:rsidRDefault="009663F9" w:rsidP="009663F9">
            <w:pPr>
              <w:rPr>
                <w:b/>
                <w:szCs w:val="21"/>
              </w:rPr>
            </w:pPr>
          </w:p>
          <w:p w:rsidR="009663F9" w:rsidRDefault="009663F9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Pr="009663F9" w:rsidRDefault="00BA0462" w:rsidP="009663F9">
            <w:pPr>
              <w:rPr>
                <w:b/>
                <w:szCs w:val="21"/>
              </w:rPr>
            </w:pPr>
          </w:p>
          <w:p w:rsidR="00970733" w:rsidRDefault="002F6F37">
            <w:pPr>
              <w:pStyle w:val="a9"/>
              <w:rPr>
                <w:rFonts w:ascii="Times New Roman" w:hAnsi="Times New Roman"/>
                <w:position w:val="-30"/>
                <w:sz w:val="21"/>
              </w:rPr>
            </w:pPr>
            <w:r>
              <w:rPr>
                <w:rFonts w:ascii="Times New Roman" w:hAnsi="Times New Roman" w:hint="eastAsia"/>
                <w:b/>
                <w:position w:val="-30"/>
                <w:sz w:val="21"/>
              </w:rPr>
              <w:t>（二）研究目标、内容、拟解决的关键问题</w:t>
            </w:r>
            <w:r>
              <w:rPr>
                <w:rFonts w:ascii="Times New Roman" w:hAnsi="Times New Roman" w:hint="eastAsia"/>
                <w:position w:val="-30"/>
                <w:sz w:val="21"/>
              </w:rPr>
              <w:t>（包括实验方案的设计、技术路线等）</w:t>
            </w:r>
          </w:p>
          <w:p w:rsidR="00970733" w:rsidRPr="009663F9" w:rsidRDefault="00970733" w:rsidP="009663F9">
            <w:pPr>
              <w:rPr>
                <w:b/>
                <w:szCs w:val="21"/>
              </w:rPr>
            </w:pPr>
          </w:p>
          <w:p w:rsidR="00970733" w:rsidRPr="009663F9" w:rsidRDefault="00970733" w:rsidP="009663F9">
            <w:pPr>
              <w:rPr>
                <w:b/>
                <w:szCs w:val="21"/>
              </w:rPr>
            </w:pPr>
          </w:p>
          <w:p w:rsidR="009663F9" w:rsidRDefault="009663F9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Pr="009663F9" w:rsidRDefault="00BA0462" w:rsidP="009663F9">
            <w:pPr>
              <w:rPr>
                <w:b/>
                <w:szCs w:val="21"/>
              </w:rPr>
            </w:pPr>
          </w:p>
          <w:p w:rsidR="00970733" w:rsidRDefault="002F6F37">
            <w:pPr>
              <w:pStyle w:val="a9"/>
              <w:rPr>
                <w:rFonts w:ascii="Times New Roman" w:hAnsi="Times New Roman"/>
                <w:position w:val="-30"/>
                <w:sz w:val="21"/>
              </w:rPr>
            </w:pPr>
            <w:r>
              <w:rPr>
                <w:rFonts w:ascii="Times New Roman" w:hAnsi="Times New Roman" w:hint="eastAsia"/>
                <w:b/>
                <w:position w:val="-30"/>
                <w:sz w:val="21"/>
              </w:rPr>
              <w:t>（三）研究的进度安排</w:t>
            </w:r>
            <w:r>
              <w:rPr>
                <w:rFonts w:ascii="Times New Roman" w:hAnsi="Times New Roman" w:hint="eastAsia"/>
                <w:b/>
                <w:position w:val="-30"/>
                <w:sz w:val="21"/>
              </w:rPr>
              <w:t xml:space="preserve"> </w:t>
            </w:r>
          </w:p>
          <w:p w:rsidR="00970733" w:rsidRPr="009663F9" w:rsidRDefault="00970733" w:rsidP="009663F9">
            <w:pPr>
              <w:rPr>
                <w:b/>
                <w:szCs w:val="21"/>
              </w:rPr>
            </w:pPr>
          </w:p>
          <w:p w:rsidR="00970733" w:rsidRPr="009663F9" w:rsidRDefault="00970733" w:rsidP="009663F9">
            <w:pPr>
              <w:rPr>
                <w:b/>
                <w:szCs w:val="21"/>
              </w:rPr>
            </w:pPr>
          </w:p>
          <w:p w:rsidR="009663F9" w:rsidRDefault="009663F9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BA0462" w:rsidRDefault="00BA0462" w:rsidP="009663F9">
            <w:pPr>
              <w:rPr>
                <w:b/>
                <w:szCs w:val="21"/>
              </w:rPr>
            </w:pPr>
          </w:p>
          <w:p w:rsidR="00EE4E68" w:rsidRDefault="00EE4E68" w:rsidP="009663F9">
            <w:pPr>
              <w:rPr>
                <w:b/>
                <w:szCs w:val="21"/>
              </w:rPr>
            </w:pPr>
          </w:p>
          <w:p w:rsidR="00721BAC" w:rsidRDefault="00721BAC" w:rsidP="009663F9">
            <w:pPr>
              <w:rPr>
                <w:b/>
                <w:szCs w:val="21"/>
              </w:rPr>
            </w:pPr>
          </w:p>
          <w:p w:rsidR="00721BAC" w:rsidRDefault="00721BAC" w:rsidP="009663F9">
            <w:pPr>
              <w:rPr>
                <w:b/>
                <w:szCs w:val="21"/>
              </w:rPr>
            </w:pPr>
          </w:p>
          <w:p w:rsidR="00721BAC" w:rsidRDefault="00721BAC" w:rsidP="009663F9">
            <w:pPr>
              <w:rPr>
                <w:b/>
                <w:szCs w:val="21"/>
              </w:rPr>
            </w:pPr>
          </w:p>
          <w:p w:rsidR="00721BAC" w:rsidRDefault="00721BAC" w:rsidP="009663F9">
            <w:pPr>
              <w:rPr>
                <w:b/>
                <w:szCs w:val="21"/>
              </w:rPr>
            </w:pPr>
          </w:p>
          <w:p w:rsidR="00721BAC" w:rsidRDefault="00721BAC" w:rsidP="009663F9">
            <w:pPr>
              <w:rPr>
                <w:b/>
                <w:szCs w:val="21"/>
              </w:rPr>
            </w:pPr>
          </w:p>
          <w:p w:rsidR="00721BAC" w:rsidRDefault="00721BAC" w:rsidP="009663F9">
            <w:pPr>
              <w:rPr>
                <w:b/>
                <w:szCs w:val="21"/>
              </w:rPr>
            </w:pPr>
          </w:p>
          <w:p w:rsidR="00721BAC" w:rsidRPr="009663F9" w:rsidRDefault="00721BAC" w:rsidP="009663F9">
            <w:pPr>
              <w:rPr>
                <w:b/>
                <w:szCs w:val="21"/>
              </w:rPr>
            </w:pPr>
          </w:p>
          <w:p w:rsidR="00970733" w:rsidRPr="009663F9" w:rsidRDefault="002F6F37" w:rsidP="009663F9">
            <w:pPr>
              <w:pStyle w:val="a9"/>
              <w:rPr>
                <w:rFonts w:ascii="Times New Roman" w:hAnsi="Times New Roman"/>
                <w:b/>
                <w:position w:val="-30"/>
                <w:sz w:val="21"/>
              </w:rPr>
            </w:pPr>
            <w:r w:rsidRPr="009663F9">
              <w:rPr>
                <w:rFonts w:ascii="Times New Roman" w:hAnsi="Times New Roman" w:hint="eastAsia"/>
                <w:b/>
                <w:position w:val="-30"/>
                <w:sz w:val="21"/>
              </w:rPr>
              <w:t>（四）研究工作的条件保障（实验室、研究基地等）</w:t>
            </w:r>
          </w:p>
          <w:p w:rsidR="00970733" w:rsidRDefault="00970733">
            <w:pPr>
              <w:rPr>
                <w:b/>
                <w:szCs w:val="21"/>
              </w:rPr>
            </w:pPr>
          </w:p>
          <w:p w:rsidR="00970733" w:rsidRDefault="00970733">
            <w:pPr>
              <w:rPr>
                <w:b/>
                <w:szCs w:val="21"/>
              </w:rPr>
            </w:pPr>
          </w:p>
          <w:p w:rsidR="00970733" w:rsidRDefault="00970733">
            <w:pPr>
              <w:rPr>
                <w:b/>
                <w:szCs w:val="21"/>
              </w:rPr>
            </w:pPr>
          </w:p>
          <w:p w:rsidR="00BA0462" w:rsidRDefault="00BA0462">
            <w:pPr>
              <w:rPr>
                <w:b/>
                <w:szCs w:val="21"/>
              </w:rPr>
            </w:pPr>
          </w:p>
          <w:p w:rsidR="00BA0462" w:rsidRDefault="00BA0462">
            <w:pPr>
              <w:rPr>
                <w:b/>
                <w:szCs w:val="21"/>
              </w:rPr>
            </w:pPr>
          </w:p>
          <w:p w:rsidR="00721BAC" w:rsidRDefault="00721BAC">
            <w:pPr>
              <w:rPr>
                <w:b/>
                <w:szCs w:val="21"/>
              </w:rPr>
            </w:pPr>
          </w:p>
          <w:p w:rsidR="00BA0462" w:rsidRDefault="00BA0462">
            <w:pPr>
              <w:rPr>
                <w:b/>
                <w:szCs w:val="21"/>
              </w:rPr>
            </w:pPr>
          </w:p>
          <w:p w:rsidR="00EE4E68" w:rsidRDefault="00EE4E68">
            <w:pPr>
              <w:rPr>
                <w:b/>
                <w:szCs w:val="21"/>
              </w:rPr>
            </w:pPr>
          </w:p>
          <w:p w:rsidR="00EE4E68" w:rsidRDefault="00EE4E68">
            <w:pPr>
              <w:rPr>
                <w:b/>
                <w:szCs w:val="21"/>
              </w:rPr>
            </w:pPr>
          </w:p>
          <w:p w:rsidR="00EE4E68" w:rsidRDefault="00EE4E68">
            <w:pPr>
              <w:rPr>
                <w:b/>
                <w:szCs w:val="21"/>
              </w:rPr>
            </w:pPr>
          </w:p>
          <w:p w:rsidR="00970733" w:rsidRPr="009663F9" w:rsidRDefault="002F6F37" w:rsidP="009663F9">
            <w:pPr>
              <w:pStyle w:val="a9"/>
              <w:rPr>
                <w:rFonts w:ascii="Times New Roman" w:hAnsi="Times New Roman"/>
                <w:b/>
                <w:position w:val="-30"/>
                <w:sz w:val="21"/>
              </w:rPr>
            </w:pPr>
            <w:r w:rsidRPr="009663F9">
              <w:rPr>
                <w:rFonts w:ascii="Times New Roman" w:hAnsi="Times New Roman" w:hint="eastAsia"/>
                <w:b/>
                <w:position w:val="-30"/>
                <w:sz w:val="21"/>
              </w:rPr>
              <w:t>（五）预期成果</w:t>
            </w:r>
          </w:p>
          <w:p w:rsidR="00970733" w:rsidRDefault="00970733">
            <w:pPr>
              <w:rPr>
                <w:rFonts w:ascii="宋体" w:hAnsi="宋体" w:cs="等线"/>
                <w:color w:val="000000"/>
                <w:szCs w:val="21"/>
              </w:rPr>
            </w:pPr>
          </w:p>
          <w:p w:rsidR="00970733" w:rsidRDefault="00970733">
            <w:pPr>
              <w:rPr>
                <w:b/>
                <w:szCs w:val="21"/>
              </w:rPr>
            </w:pPr>
          </w:p>
          <w:p w:rsidR="00970733" w:rsidRDefault="00970733">
            <w:pPr>
              <w:rPr>
                <w:b/>
                <w:szCs w:val="21"/>
              </w:rPr>
            </w:pPr>
          </w:p>
          <w:p w:rsidR="00970733" w:rsidRDefault="00970733">
            <w:pPr>
              <w:rPr>
                <w:b/>
                <w:szCs w:val="21"/>
              </w:rPr>
            </w:pPr>
          </w:p>
          <w:p w:rsidR="00721BAC" w:rsidRDefault="00721BAC">
            <w:pPr>
              <w:rPr>
                <w:b/>
                <w:szCs w:val="21"/>
              </w:rPr>
            </w:pPr>
          </w:p>
          <w:p w:rsidR="00970733" w:rsidRDefault="00970733">
            <w:pPr>
              <w:rPr>
                <w:b/>
                <w:szCs w:val="21"/>
              </w:rPr>
            </w:pPr>
          </w:p>
          <w:p w:rsidR="00721BAC" w:rsidRPr="00721BAC" w:rsidRDefault="00721BAC" w:rsidP="00721BAC">
            <w:pPr>
              <w:spacing w:line="360" w:lineRule="auto"/>
              <w:rPr>
                <w:rFonts w:ascii="宋体" w:hAnsi="宋体"/>
                <w:b/>
                <w:color w:val="000000"/>
                <w:sz w:val="24"/>
              </w:rPr>
            </w:pPr>
            <w:r w:rsidRPr="00721BAC">
              <w:rPr>
                <w:rFonts w:ascii="宋体" w:hAnsi="宋体" w:hint="eastAsia"/>
                <w:b/>
                <w:color w:val="000000"/>
                <w:sz w:val="24"/>
              </w:rPr>
              <w:t>责任</w:t>
            </w:r>
            <w:r w:rsidRPr="00721BAC">
              <w:rPr>
                <w:rFonts w:ascii="宋体" w:hAnsi="宋体"/>
                <w:b/>
                <w:color w:val="000000"/>
                <w:sz w:val="24"/>
              </w:rPr>
              <w:t>与义务</w:t>
            </w:r>
          </w:p>
          <w:p w:rsidR="00721BAC" w:rsidRPr="00721BAC" w:rsidRDefault="00721BAC" w:rsidP="00721BAC">
            <w:pPr>
              <w:numPr>
                <w:ilvl w:val="0"/>
                <w:numId w:val="3"/>
              </w:numPr>
              <w:adjustRightInd w:val="0"/>
              <w:snapToGrid w:val="0"/>
              <w:rPr>
                <w:b/>
                <w:color w:val="000000"/>
                <w:szCs w:val="21"/>
              </w:rPr>
            </w:pPr>
            <w:r w:rsidRPr="00721BAC">
              <w:rPr>
                <w:b/>
                <w:color w:val="000000"/>
                <w:szCs w:val="21"/>
              </w:rPr>
              <w:t>成果第一、第二署名单位为：</w:t>
            </w:r>
          </w:p>
          <w:p w:rsidR="008F7827" w:rsidRPr="00721BAC" w:rsidRDefault="008F7827" w:rsidP="008F7827">
            <w:pPr>
              <w:adjustRightInd w:val="0"/>
              <w:snapToGrid w:val="0"/>
              <w:rPr>
                <w:szCs w:val="21"/>
              </w:rPr>
            </w:pPr>
            <w:r w:rsidRPr="00721BAC">
              <w:rPr>
                <w:szCs w:val="21"/>
              </w:rPr>
              <w:t>（</w:t>
            </w:r>
            <w:r w:rsidRPr="00721BAC">
              <w:rPr>
                <w:szCs w:val="21"/>
              </w:rPr>
              <w:t>1</w:t>
            </w:r>
            <w:r w:rsidRPr="00721BAC">
              <w:rPr>
                <w:szCs w:val="21"/>
              </w:rPr>
              <w:t>）</w:t>
            </w:r>
            <w:r w:rsidRPr="00721BAC">
              <w:rPr>
                <w:szCs w:val="21"/>
              </w:rPr>
              <w:tab/>
            </w:r>
            <w:r w:rsidRPr="00721BAC">
              <w:rPr>
                <w:szCs w:val="21"/>
              </w:rPr>
              <w:t>教育部工程中心；（</w:t>
            </w:r>
            <w:r w:rsidRPr="00721BAC">
              <w:rPr>
                <w:szCs w:val="21"/>
              </w:rPr>
              <w:t>2</w:t>
            </w:r>
            <w:r w:rsidRPr="00721BAC">
              <w:rPr>
                <w:szCs w:val="21"/>
              </w:rPr>
              <w:t>）北京市重点实验室。或者</w:t>
            </w:r>
          </w:p>
          <w:p w:rsidR="00721BAC" w:rsidRPr="00721BAC" w:rsidRDefault="00721BAC" w:rsidP="00721BAC">
            <w:pPr>
              <w:adjustRightInd w:val="0"/>
              <w:snapToGrid w:val="0"/>
              <w:rPr>
                <w:szCs w:val="21"/>
              </w:rPr>
            </w:pPr>
            <w:r w:rsidRPr="00721BAC">
              <w:rPr>
                <w:szCs w:val="21"/>
              </w:rPr>
              <w:t>（</w:t>
            </w:r>
            <w:r w:rsidRPr="00721BAC">
              <w:rPr>
                <w:szCs w:val="21"/>
              </w:rPr>
              <w:t>1</w:t>
            </w:r>
            <w:r w:rsidRPr="00721BAC">
              <w:rPr>
                <w:szCs w:val="21"/>
              </w:rPr>
              <w:t>）</w:t>
            </w:r>
            <w:r w:rsidRPr="00721BAC">
              <w:rPr>
                <w:szCs w:val="21"/>
              </w:rPr>
              <w:tab/>
            </w:r>
            <w:r w:rsidRPr="00721BAC">
              <w:rPr>
                <w:szCs w:val="21"/>
              </w:rPr>
              <w:t>北京市重点实验室；（</w:t>
            </w:r>
            <w:r w:rsidRPr="00721BAC">
              <w:rPr>
                <w:szCs w:val="21"/>
              </w:rPr>
              <w:t>2</w:t>
            </w:r>
            <w:r w:rsidRPr="00721BAC">
              <w:rPr>
                <w:szCs w:val="21"/>
              </w:rPr>
              <w:t>）教育部工程中心；</w:t>
            </w:r>
            <w:r w:rsidR="008F7827" w:rsidRPr="00721BAC">
              <w:rPr>
                <w:szCs w:val="21"/>
              </w:rPr>
              <w:t xml:space="preserve"> </w:t>
            </w:r>
          </w:p>
          <w:p w:rsidR="00721BAC" w:rsidRPr="00721BAC" w:rsidRDefault="00721BAC" w:rsidP="00721BAC">
            <w:pPr>
              <w:adjustRightInd w:val="0"/>
              <w:snapToGrid w:val="0"/>
              <w:rPr>
                <w:b/>
                <w:szCs w:val="21"/>
              </w:rPr>
            </w:pPr>
            <w:r w:rsidRPr="00721BAC">
              <w:rPr>
                <w:szCs w:val="21"/>
              </w:rPr>
              <w:t>准确署名方法如下</w:t>
            </w:r>
            <w:r w:rsidRPr="00721BAC">
              <w:rPr>
                <w:b/>
                <w:szCs w:val="21"/>
              </w:rPr>
              <w:t>：</w:t>
            </w:r>
          </w:p>
          <w:p w:rsidR="00BE4710" w:rsidRPr="00BE4710" w:rsidRDefault="00BE4710" w:rsidP="00BE4710">
            <w:pPr>
              <w:adjustRightInd w:val="0"/>
              <w:snapToGrid w:val="0"/>
              <w:ind w:left="432" w:firstLineChars="150" w:firstLine="315"/>
              <w:rPr>
                <w:color w:val="000000"/>
                <w:szCs w:val="21"/>
              </w:rPr>
            </w:pPr>
            <w:r w:rsidRPr="00BE4710">
              <w:rPr>
                <w:rFonts w:hint="eastAsia"/>
                <w:color w:val="000000"/>
                <w:szCs w:val="21"/>
              </w:rPr>
              <w:t>天然药物教育部工程研究中心，北京师范大学，珠海</w:t>
            </w:r>
            <w:r w:rsidRPr="00BE4710">
              <w:rPr>
                <w:rFonts w:hint="eastAsia"/>
                <w:color w:val="000000"/>
                <w:szCs w:val="21"/>
              </w:rPr>
              <w:t xml:space="preserve"> </w:t>
            </w:r>
            <w:r w:rsidR="009524D1" w:rsidRPr="009524D1">
              <w:rPr>
                <w:color w:val="000000"/>
                <w:szCs w:val="21"/>
              </w:rPr>
              <w:t>519087</w:t>
            </w:r>
          </w:p>
          <w:p w:rsidR="0077231F" w:rsidRPr="00721BAC" w:rsidRDefault="00EB6F0C" w:rsidP="00BE4710">
            <w:pPr>
              <w:framePr w:hSpace="180" w:wrap="around" w:vAnchor="text" w:hAnchor="margin" w:y="131"/>
              <w:adjustRightInd w:val="0"/>
              <w:snapToGrid w:val="0"/>
              <w:ind w:left="432" w:firstLineChars="150" w:firstLine="315"/>
              <w:rPr>
                <w:color w:val="000000"/>
                <w:szCs w:val="21"/>
              </w:rPr>
            </w:pPr>
            <w:r w:rsidRPr="00EB6F0C">
              <w:rPr>
                <w:color w:val="000000"/>
                <w:szCs w:val="21"/>
              </w:rPr>
              <w:t xml:space="preserve">Engineering Research Center of Natural Medicine, Ministry of Education, Beijing Normal University at </w:t>
            </w:r>
            <w:proofErr w:type="spellStart"/>
            <w:r w:rsidRPr="00EB6F0C">
              <w:rPr>
                <w:color w:val="000000"/>
                <w:szCs w:val="21"/>
              </w:rPr>
              <w:t>Zhuhai</w:t>
            </w:r>
            <w:proofErr w:type="spellEnd"/>
            <w:r w:rsidRPr="00EB6F0C">
              <w:rPr>
                <w:color w:val="000000"/>
                <w:szCs w:val="21"/>
              </w:rPr>
              <w:t xml:space="preserve"> 519087, China</w:t>
            </w:r>
          </w:p>
          <w:p w:rsidR="00EB6F0C" w:rsidRDefault="00EB6F0C" w:rsidP="00721BAC">
            <w:pPr>
              <w:adjustRightInd w:val="0"/>
              <w:snapToGrid w:val="0"/>
              <w:ind w:left="432" w:firstLineChars="150" w:firstLine="315"/>
              <w:rPr>
                <w:color w:val="000000"/>
                <w:szCs w:val="21"/>
              </w:rPr>
            </w:pPr>
            <w:r w:rsidRPr="00EB6F0C">
              <w:rPr>
                <w:rFonts w:hint="eastAsia"/>
                <w:color w:val="000000"/>
                <w:szCs w:val="21"/>
              </w:rPr>
              <w:t>中药资源保护与利用北京市重点实验室，北京师范大学，北京</w:t>
            </w:r>
            <w:r w:rsidRPr="00EB6F0C">
              <w:rPr>
                <w:rFonts w:hint="eastAsia"/>
                <w:color w:val="000000"/>
                <w:szCs w:val="21"/>
              </w:rPr>
              <w:t>100875</w:t>
            </w:r>
          </w:p>
          <w:p w:rsidR="00721BAC" w:rsidRPr="00721BAC" w:rsidRDefault="00EB6F0C" w:rsidP="00721BAC">
            <w:pPr>
              <w:adjustRightInd w:val="0"/>
              <w:snapToGrid w:val="0"/>
              <w:ind w:left="432" w:firstLineChars="150" w:firstLine="315"/>
              <w:rPr>
                <w:color w:val="000000"/>
                <w:szCs w:val="21"/>
              </w:rPr>
            </w:pPr>
            <w:r w:rsidRPr="00EB6F0C">
              <w:rPr>
                <w:rFonts w:hint="eastAsia"/>
                <w:color w:val="000000"/>
                <w:szCs w:val="21"/>
              </w:rPr>
              <w:t>Beijing Key Laboratory of Traditional Chinese Medicine Protection and Utilization, Beijing Normal University</w:t>
            </w:r>
            <w:r w:rsidRPr="00EB6F0C">
              <w:rPr>
                <w:rFonts w:hint="eastAsia"/>
                <w:color w:val="000000"/>
                <w:szCs w:val="21"/>
              </w:rPr>
              <w:t>，</w:t>
            </w:r>
            <w:r w:rsidRPr="00EB6F0C">
              <w:rPr>
                <w:rFonts w:hint="eastAsia"/>
                <w:color w:val="000000"/>
                <w:szCs w:val="21"/>
              </w:rPr>
              <w:t>Beijing 100875</w:t>
            </w:r>
            <w:r w:rsidRPr="00EB6F0C">
              <w:rPr>
                <w:rFonts w:hint="eastAsia"/>
                <w:color w:val="000000"/>
                <w:szCs w:val="21"/>
              </w:rPr>
              <w:t>，</w:t>
            </w:r>
            <w:r w:rsidRPr="00EB6F0C">
              <w:rPr>
                <w:rFonts w:hint="eastAsia"/>
                <w:color w:val="000000"/>
                <w:szCs w:val="21"/>
              </w:rPr>
              <w:t>China</w:t>
            </w:r>
          </w:p>
          <w:p w:rsidR="00721BAC" w:rsidRPr="00721BAC" w:rsidRDefault="00721BAC" w:rsidP="00721BAC">
            <w:pPr>
              <w:framePr w:hSpace="180" w:wrap="around" w:vAnchor="text" w:hAnchor="margin" w:y="131"/>
              <w:numPr>
                <w:ilvl w:val="0"/>
                <w:numId w:val="3"/>
              </w:numPr>
              <w:adjustRightInd w:val="0"/>
              <w:snapToGrid w:val="0"/>
              <w:rPr>
                <w:b/>
                <w:color w:val="000000"/>
                <w:szCs w:val="21"/>
              </w:rPr>
            </w:pPr>
            <w:r w:rsidRPr="00721BAC">
              <w:rPr>
                <w:b/>
                <w:color w:val="000000"/>
                <w:szCs w:val="21"/>
              </w:rPr>
              <w:t>成果应标注课题资助的标注方式如下：</w:t>
            </w:r>
          </w:p>
          <w:p w:rsidR="00AC711C" w:rsidRDefault="00AC711C" w:rsidP="00721BAC">
            <w:pPr>
              <w:framePr w:hSpace="180" w:wrap="around" w:vAnchor="text" w:hAnchor="margin" w:y="131"/>
              <w:adjustRightInd w:val="0"/>
              <w:snapToGrid w:val="0"/>
              <w:ind w:leftChars="202" w:left="424"/>
              <w:rPr>
                <w:color w:val="000000"/>
                <w:szCs w:val="21"/>
              </w:rPr>
            </w:pPr>
            <w:r w:rsidRPr="00721BAC">
              <w:rPr>
                <w:color w:val="000000"/>
                <w:szCs w:val="21"/>
              </w:rPr>
              <w:t>天然药物教育部工程中心课题（</w:t>
            </w:r>
            <w:r w:rsidRPr="00721BAC">
              <w:rPr>
                <w:color w:val="000000"/>
                <w:szCs w:val="21"/>
              </w:rPr>
              <w:t>MEEKF202</w:t>
            </w:r>
            <w:r w:rsidR="00494696">
              <w:rPr>
                <w:rFonts w:hint="eastAsia"/>
                <w:color w:val="000000"/>
                <w:szCs w:val="21"/>
              </w:rPr>
              <w:t>4</w:t>
            </w:r>
            <w:r w:rsidRPr="00721BAC">
              <w:rPr>
                <w:color w:val="000000"/>
                <w:szCs w:val="21"/>
              </w:rPr>
              <w:t>-X</w:t>
            </w:r>
            <w:r w:rsidRPr="00721BAC">
              <w:rPr>
                <w:color w:val="000000"/>
                <w:szCs w:val="21"/>
              </w:rPr>
              <w:t>）或</w:t>
            </w:r>
          </w:p>
          <w:p w:rsidR="00EE4E68" w:rsidRDefault="00721BAC" w:rsidP="00AC711C">
            <w:pPr>
              <w:framePr w:hSpace="180" w:wrap="around" w:vAnchor="text" w:hAnchor="margin" w:y="131"/>
              <w:adjustRightInd w:val="0"/>
              <w:snapToGrid w:val="0"/>
              <w:ind w:leftChars="202" w:left="424"/>
              <w:rPr>
                <w:b/>
                <w:szCs w:val="21"/>
              </w:rPr>
            </w:pPr>
            <w:r w:rsidRPr="00721BAC">
              <w:rPr>
                <w:color w:val="000000"/>
                <w:szCs w:val="21"/>
              </w:rPr>
              <w:t>中药资源保护与利用北京市重点实验室课题（</w:t>
            </w:r>
            <w:r w:rsidRPr="00721BAC">
              <w:rPr>
                <w:color w:val="000000"/>
                <w:szCs w:val="21"/>
              </w:rPr>
              <w:t>BJLKF202</w:t>
            </w:r>
            <w:r w:rsidR="00494696">
              <w:rPr>
                <w:rFonts w:hint="eastAsia"/>
                <w:color w:val="000000"/>
                <w:szCs w:val="21"/>
              </w:rPr>
              <w:t>4</w:t>
            </w:r>
            <w:r w:rsidRPr="00721BAC">
              <w:rPr>
                <w:color w:val="000000"/>
                <w:szCs w:val="21"/>
              </w:rPr>
              <w:t>-X</w:t>
            </w:r>
            <w:r w:rsidRPr="00721BAC">
              <w:rPr>
                <w:color w:val="000000"/>
                <w:szCs w:val="21"/>
              </w:rPr>
              <w:t>）资助</w:t>
            </w:r>
            <w:r w:rsidRPr="00721BAC">
              <w:rPr>
                <w:color w:val="000000"/>
                <w:szCs w:val="21"/>
              </w:rPr>
              <w:t xml:space="preserve"> </w:t>
            </w:r>
          </w:p>
        </w:tc>
      </w:tr>
    </w:tbl>
    <w:p w:rsidR="00970733" w:rsidRDefault="002F6F37">
      <w:pPr>
        <w:spacing w:line="360" w:lineRule="auto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三、经费预算与使用说明</w:t>
      </w:r>
    </w:p>
    <w:tbl>
      <w:tblPr>
        <w:tblW w:w="928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955"/>
        <w:gridCol w:w="5708"/>
        <w:gridCol w:w="1625"/>
      </w:tblGrid>
      <w:tr w:rsidR="00970733">
        <w:trPr>
          <w:trHeight w:val="444"/>
        </w:trPr>
        <w:tc>
          <w:tcPr>
            <w:tcW w:w="92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numPr>
                <w:ilvl w:val="0"/>
                <w:numId w:val="2"/>
              </w:numPr>
              <w:spacing w:line="276" w:lineRule="auto"/>
              <w:ind w:leftChars="47" w:left="489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经费支出需符合学校财经处的基本财务制度</w:t>
            </w:r>
          </w:p>
          <w:p w:rsidR="00970733" w:rsidRDefault="002F6F37">
            <w:pPr>
              <w:numPr>
                <w:ilvl w:val="0"/>
                <w:numId w:val="2"/>
              </w:numPr>
              <w:spacing w:line="276" w:lineRule="auto"/>
              <w:ind w:leftChars="47" w:left="489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支出科目范围</w:t>
            </w:r>
          </w:p>
          <w:p w:rsidR="00970733" w:rsidRDefault="002F6F37">
            <w:pPr>
              <w:spacing w:line="276" w:lineRule="auto"/>
              <w:ind w:leftChars="47" w:left="99" w:firstLineChars="200" w:firstLine="420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劳务费；办公用品、专用材料；测试加工费；快递邮寄费；论文发表及出版费；书报资料复印费、印刷费；国内外差旅费。</w:t>
            </w:r>
          </w:p>
          <w:p w:rsidR="00970733" w:rsidRDefault="002F6F37">
            <w:pPr>
              <w:numPr>
                <w:ilvl w:val="0"/>
                <w:numId w:val="2"/>
              </w:numPr>
              <w:spacing w:line="276" w:lineRule="auto"/>
              <w:ind w:leftChars="47" w:left="489"/>
              <w:rPr>
                <w:b/>
                <w:szCs w:val="21"/>
              </w:rPr>
            </w:pPr>
            <w:r>
              <w:rPr>
                <w:rFonts w:hint="eastAsia"/>
                <w:b/>
                <w:szCs w:val="21"/>
              </w:rPr>
              <w:t>部分支出科目说明</w:t>
            </w:r>
          </w:p>
          <w:p w:rsidR="00970733" w:rsidRDefault="002F6F37">
            <w:pPr>
              <w:spacing w:line="276" w:lineRule="auto"/>
              <w:ind w:leftChars="248" w:left="521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劳务费：</w:t>
            </w:r>
          </w:p>
          <w:p w:rsidR="00970733" w:rsidRDefault="002F6F37">
            <w:pPr>
              <w:spacing w:line="276" w:lineRule="auto"/>
              <w:ind w:leftChars="47" w:left="99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    </w:t>
            </w:r>
            <w:r>
              <w:rPr>
                <w:rFonts w:hint="eastAsia"/>
                <w:bCs/>
                <w:szCs w:val="21"/>
              </w:rPr>
              <w:t>可包括学生劳务、校外人员劳务等，占比不可超过每期经费的</w:t>
            </w:r>
            <w:r w:rsidR="00D27647">
              <w:rPr>
                <w:szCs w:val="21"/>
              </w:rPr>
              <w:t>2</w:t>
            </w:r>
            <w:r>
              <w:rPr>
                <w:rFonts w:hint="eastAsia"/>
                <w:szCs w:val="21"/>
              </w:rPr>
              <w:t>0%</w:t>
            </w:r>
            <w:r>
              <w:rPr>
                <w:rFonts w:hint="eastAsia"/>
                <w:bCs/>
                <w:szCs w:val="21"/>
              </w:rPr>
              <w:t>。</w:t>
            </w:r>
          </w:p>
          <w:p w:rsidR="00970733" w:rsidRDefault="002F6F37">
            <w:pPr>
              <w:spacing w:line="276" w:lineRule="auto"/>
              <w:ind w:leftChars="47" w:left="99" w:firstLineChars="200" w:firstLine="420"/>
              <w:rPr>
                <w:szCs w:val="21"/>
              </w:rPr>
            </w:pPr>
            <w:r>
              <w:rPr>
                <w:szCs w:val="21"/>
              </w:rPr>
              <w:t>2</w:t>
            </w:r>
            <w:r>
              <w:rPr>
                <w:rFonts w:hint="eastAsia"/>
                <w:szCs w:val="21"/>
              </w:rPr>
              <w:t>）办公用品、专用材料：</w:t>
            </w:r>
          </w:p>
          <w:p w:rsidR="00970733" w:rsidRDefault="002F6F37">
            <w:pPr>
              <w:spacing w:line="276" w:lineRule="auto"/>
              <w:ind w:leftChars="47" w:left="99" w:firstLineChars="200" w:firstLine="420"/>
            </w:pPr>
            <w:r>
              <w:rPr>
                <w:rFonts w:hint="eastAsia"/>
              </w:rPr>
              <w:t>办公用品指日常工作中需要使用的辅助用品，如：文件夹，文件袋，档案盒，档案袋，钢笔等。专用材料指使用年限在一年以内，不能作为固定资产的实物。如电脑耗材、实验试剂、实验用具等。不可购买固定资产。</w:t>
            </w:r>
          </w:p>
          <w:p w:rsidR="00970733" w:rsidRDefault="002F6F37">
            <w:pPr>
              <w:spacing w:line="276" w:lineRule="auto"/>
              <w:ind w:leftChars="47" w:left="99" w:firstLineChars="200" w:firstLine="420"/>
              <w:rPr>
                <w:rFonts w:ascii="仿宋_GB2312" w:hAnsi="宋体"/>
                <w:szCs w:val="21"/>
              </w:rPr>
            </w:pPr>
            <w:r>
              <w:rPr>
                <w:rFonts w:ascii="仿宋_GB2312" w:hAnsi="宋体"/>
                <w:szCs w:val="21"/>
              </w:rPr>
              <w:t>3</w:t>
            </w:r>
            <w:r>
              <w:rPr>
                <w:rFonts w:ascii="仿宋_GB2312" w:hAnsi="宋体" w:hint="eastAsia"/>
                <w:szCs w:val="21"/>
              </w:rPr>
              <w:t>）测试加工费：</w:t>
            </w:r>
            <w:r>
              <w:rPr>
                <w:rFonts w:ascii="仿宋_GB2312" w:hAnsi="宋体" w:hint="eastAsia"/>
                <w:szCs w:val="21"/>
              </w:rPr>
              <w:t xml:space="preserve"> </w:t>
            </w:r>
          </w:p>
          <w:p w:rsidR="00970733" w:rsidRDefault="002F6F37">
            <w:pPr>
              <w:spacing w:line="276" w:lineRule="auto"/>
              <w:ind w:leftChars="47" w:left="99" w:firstLineChars="200" w:firstLine="420"/>
              <w:rPr>
                <w:rFonts w:ascii="仿宋_GB2312" w:hAnsi="宋体"/>
                <w:szCs w:val="21"/>
              </w:rPr>
            </w:pPr>
            <w:r>
              <w:rPr>
                <w:rFonts w:hint="eastAsia"/>
              </w:rPr>
              <w:t>测试计算加工费是指项目实施过程中，由于项目承担单位自身不具备研究、测试、加工等条件，需委托受托单位协作完成部分项目任务而支付的费用</w:t>
            </w:r>
            <w:r>
              <w:rPr>
                <w:rFonts w:ascii="仿宋_GB2312" w:hAnsi="宋体" w:hint="eastAsia"/>
                <w:szCs w:val="21"/>
              </w:rPr>
              <w:t>。</w:t>
            </w:r>
          </w:p>
          <w:p w:rsidR="00970733" w:rsidRDefault="002F6F37">
            <w:pPr>
              <w:spacing w:line="276" w:lineRule="auto"/>
              <w:ind w:leftChars="47" w:left="99" w:firstLineChars="200" w:firstLine="320"/>
              <w:rPr>
                <w:bCs/>
                <w:sz w:val="16"/>
                <w:szCs w:val="20"/>
              </w:rPr>
            </w:pPr>
            <w:r>
              <w:rPr>
                <w:rFonts w:hint="eastAsia"/>
                <w:bCs/>
                <w:sz w:val="16"/>
                <w:szCs w:val="20"/>
              </w:rPr>
              <w:t>（注：可包括样品测试费、翻译费、测序费、测试费、速记费、技术服务费、软件开发、网站建设、制作费、委托审计费、数据采集费、数据加工费、数据处理费、数据录入费、录音转录费、鉴定费、计算费、视频制作费、设计服务费、废料处置、书画装裱、横幅制作费、问卷调查等费用。测试计算加工费属于服务类采购范畴，执行学校政府采购与招标工作领导小组发</w:t>
            </w:r>
            <w:r>
              <w:rPr>
                <w:rFonts w:hint="eastAsia"/>
                <w:bCs/>
                <w:sz w:val="16"/>
                <w:szCs w:val="20"/>
              </w:rPr>
              <w:t>[2019]3</w:t>
            </w:r>
            <w:r>
              <w:rPr>
                <w:rFonts w:hint="eastAsia"/>
                <w:bCs/>
                <w:sz w:val="16"/>
                <w:szCs w:val="20"/>
              </w:rPr>
              <w:t>号《北京师范大学服务项目采购实施细则（试行）》相关规定。）</w:t>
            </w:r>
          </w:p>
          <w:p w:rsidR="00970733" w:rsidRDefault="002F6F37">
            <w:pPr>
              <w:widowControl/>
              <w:spacing w:line="276" w:lineRule="auto"/>
              <w:ind w:leftChars="47" w:left="99" w:firstLineChars="200" w:firstLine="420"/>
              <w:jc w:val="left"/>
              <w:rPr>
                <w:rFonts w:ascii="仿宋_GB2312" w:hAnsi="宋体"/>
                <w:szCs w:val="21"/>
              </w:rPr>
            </w:pPr>
            <w:r>
              <w:rPr>
                <w:rFonts w:ascii="仿宋_GB2312" w:hAnsi="宋体"/>
                <w:szCs w:val="21"/>
              </w:rPr>
              <w:t>4</w:t>
            </w:r>
            <w:r>
              <w:rPr>
                <w:rFonts w:ascii="仿宋_GB2312" w:hAnsi="宋体" w:hint="eastAsia"/>
                <w:szCs w:val="21"/>
              </w:rPr>
              <w:t>）国内外差旅费：</w:t>
            </w:r>
          </w:p>
          <w:p w:rsidR="00970733" w:rsidRDefault="002F6F37">
            <w:pPr>
              <w:widowControl/>
              <w:spacing w:line="276" w:lineRule="auto"/>
              <w:ind w:leftChars="47" w:left="99" w:firstLineChars="200" w:firstLine="420"/>
              <w:jc w:val="left"/>
              <w:rPr>
                <w:b/>
                <w:sz w:val="24"/>
              </w:rPr>
            </w:pPr>
            <w:r>
              <w:rPr>
                <w:rFonts w:ascii="仿宋_GB2312" w:hAnsi="宋体" w:hint="eastAsia"/>
                <w:szCs w:val="21"/>
              </w:rPr>
              <w:t>是指在项目实施过程中，开展业务调研、学术交流等所发生的差旅费。差旅费的开支标准应当按照国家有关规定执行，厉行节约。</w:t>
            </w:r>
          </w:p>
        </w:tc>
      </w:tr>
      <w:tr w:rsidR="00970733">
        <w:trPr>
          <w:trHeight w:val="355"/>
        </w:trPr>
        <w:tc>
          <w:tcPr>
            <w:tcW w:w="92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经费预算（单位：元）</w:t>
            </w:r>
          </w:p>
        </w:tc>
      </w:tr>
      <w:tr w:rsidR="00970733">
        <w:trPr>
          <w:trHeight w:val="417"/>
        </w:trPr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支出科目</w:t>
            </w:r>
          </w:p>
        </w:tc>
        <w:tc>
          <w:tcPr>
            <w:tcW w:w="5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支出事由与测算依据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center"/>
            </w:pPr>
            <w:r>
              <w:rPr>
                <w:rFonts w:hint="eastAsia"/>
              </w:rPr>
              <w:t>支出金额（元）</w:t>
            </w:r>
          </w:p>
        </w:tc>
      </w:tr>
      <w:tr w:rsidR="00970733">
        <w:trPr>
          <w:trHeight w:val="571"/>
        </w:trPr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 w:rsidP="00EE4E68"/>
        </w:tc>
        <w:tc>
          <w:tcPr>
            <w:tcW w:w="5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trHeight w:val="571"/>
        </w:trPr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5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trHeight w:val="571"/>
        </w:trPr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5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trHeight w:val="571"/>
        </w:trPr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5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trHeight w:val="571"/>
        </w:trPr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5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trHeight w:val="571"/>
        </w:trPr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5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trHeight w:val="571"/>
        </w:trPr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5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trHeight w:val="571"/>
        </w:trPr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/>
        </w:tc>
        <w:tc>
          <w:tcPr>
            <w:tcW w:w="5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  <w:tr w:rsidR="00970733">
        <w:trPr>
          <w:trHeight w:val="571"/>
        </w:trPr>
        <w:tc>
          <w:tcPr>
            <w:tcW w:w="76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2F6F37">
            <w:pPr>
              <w:jc w:val="right"/>
            </w:pPr>
            <w:r>
              <w:rPr>
                <w:rFonts w:hint="eastAsia"/>
              </w:rPr>
              <w:t>合计支出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33" w:rsidRDefault="00970733">
            <w:pPr>
              <w:jc w:val="center"/>
            </w:pPr>
          </w:p>
        </w:tc>
      </w:tr>
    </w:tbl>
    <w:p w:rsidR="00970733" w:rsidRDefault="002F6F37">
      <w:pPr>
        <w:spacing w:line="360" w:lineRule="auto"/>
        <w:rPr>
          <w:b/>
          <w:bCs/>
          <w:sz w:val="28"/>
        </w:rPr>
      </w:pPr>
      <w:r>
        <w:rPr>
          <w:sz w:val="28"/>
        </w:rPr>
        <w:br w:type="page"/>
      </w:r>
      <w:r>
        <w:rPr>
          <w:rFonts w:hint="eastAsia"/>
          <w:b/>
          <w:sz w:val="28"/>
        </w:rPr>
        <w:t>四</w:t>
      </w:r>
      <w:r>
        <w:rPr>
          <w:rFonts w:hint="eastAsia"/>
          <w:b/>
          <w:bCs/>
          <w:sz w:val="28"/>
        </w:rPr>
        <w:t>、指导教师意见</w:t>
      </w:r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000"/>
      </w:tblGrid>
      <w:tr w:rsidR="00970733"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0733" w:rsidRDefault="002F6F37">
            <w:pPr>
              <w:rPr>
                <w:position w:val="-30"/>
              </w:rPr>
            </w:pPr>
            <w:r>
              <w:rPr>
                <w:rFonts w:hint="eastAsia"/>
                <w:position w:val="-30"/>
              </w:rPr>
              <w:t>对申请课题的价值、研究方案的可行性、工作基础等方面的评价与建议</w:t>
            </w:r>
          </w:p>
          <w:p w:rsidR="00970733" w:rsidRDefault="00970733">
            <w:pPr>
              <w:rPr>
                <w:position w:val="-30"/>
              </w:rPr>
            </w:pPr>
          </w:p>
          <w:p w:rsidR="00970733" w:rsidRDefault="002F6F37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意见：</w:t>
            </w:r>
            <w:r w:rsidR="00A37DE9">
              <w:rPr>
                <w:szCs w:val="21"/>
              </w:rPr>
              <w:t xml:space="preserve"> </w:t>
            </w:r>
          </w:p>
          <w:p w:rsidR="00970733" w:rsidRDefault="00970733">
            <w:pPr>
              <w:spacing w:line="360" w:lineRule="auto"/>
            </w:pPr>
          </w:p>
          <w:p w:rsidR="00970733" w:rsidRDefault="00970733">
            <w:pPr>
              <w:spacing w:line="360" w:lineRule="auto"/>
            </w:pPr>
          </w:p>
          <w:p w:rsidR="00970733" w:rsidRDefault="002F6F37">
            <w:pPr>
              <w:spacing w:line="360" w:lineRule="auto"/>
              <w:ind w:firstLineChars="2100" w:firstLine="4410"/>
            </w:pPr>
            <w:r>
              <w:rPr>
                <w:rFonts w:hint="eastAsia"/>
              </w:rPr>
              <w:t>指导教师（签名）：</w:t>
            </w:r>
          </w:p>
          <w:p w:rsidR="00970733" w:rsidRDefault="00970733">
            <w:pPr>
              <w:spacing w:line="360" w:lineRule="auto"/>
              <w:ind w:firstLine="3780"/>
            </w:pPr>
          </w:p>
          <w:p w:rsidR="00970733" w:rsidRDefault="002F6F37">
            <w:pPr>
              <w:spacing w:line="360" w:lineRule="auto"/>
            </w:pPr>
            <w:r>
              <w:rPr>
                <w:rFonts w:hint="eastAsia"/>
              </w:rPr>
              <w:t xml:space="preserve">　　　　　　　　　　　　　　　　　　　　　　　　　　　　　　年　　月　　日</w:t>
            </w:r>
          </w:p>
        </w:tc>
      </w:tr>
    </w:tbl>
    <w:p w:rsidR="00970733" w:rsidRDefault="00970733">
      <w:pPr>
        <w:spacing w:line="360" w:lineRule="auto"/>
        <w:rPr>
          <w:b/>
          <w:bCs/>
          <w:sz w:val="28"/>
        </w:rPr>
      </w:pPr>
    </w:p>
    <w:p w:rsidR="00246543" w:rsidRDefault="00246543" w:rsidP="00246543">
      <w:pPr>
        <w:spacing w:line="360" w:lineRule="auto"/>
        <w:rPr>
          <w:b/>
          <w:bCs/>
          <w:sz w:val="28"/>
        </w:rPr>
      </w:pPr>
      <w:r w:rsidRPr="003D1ABF">
        <w:rPr>
          <w:rFonts w:hint="eastAsia"/>
          <w:b/>
          <w:sz w:val="28"/>
        </w:rPr>
        <w:t>五</w:t>
      </w:r>
      <w:r w:rsidRPr="003D1ABF">
        <w:rPr>
          <w:rFonts w:hint="eastAsia"/>
          <w:b/>
          <w:bCs/>
          <w:sz w:val="28"/>
        </w:rPr>
        <w:t>、研究生导教师意见</w:t>
      </w:r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000"/>
      </w:tblGrid>
      <w:tr w:rsidR="00246543" w:rsidTr="0036506D">
        <w:tc>
          <w:tcPr>
            <w:tcW w:w="9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6543" w:rsidRDefault="00246543" w:rsidP="0036506D">
            <w:pPr>
              <w:rPr>
                <w:position w:val="-30"/>
              </w:rPr>
            </w:pPr>
            <w:r>
              <w:rPr>
                <w:rFonts w:hint="eastAsia"/>
                <w:position w:val="-30"/>
              </w:rPr>
              <w:t>是否同意并推荐学生申报本研究课题</w:t>
            </w:r>
          </w:p>
          <w:p w:rsidR="00246543" w:rsidRDefault="00246543" w:rsidP="0036506D">
            <w:pPr>
              <w:rPr>
                <w:position w:val="-30"/>
              </w:rPr>
            </w:pPr>
          </w:p>
          <w:p w:rsidR="00246543" w:rsidRDefault="00246543" w:rsidP="0036506D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意见：</w:t>
            </w:r>
            <w:r>
              <w:rPr>
                <w:szCs w:val="21"/>
              </w:rPr>
              <w:t xml:space="preserve"> </w:t>
            </w:r>
          </w:p>
          <w:p w:rsidR="00246543" w:rsidRDefault="00246543" w:rsidP="0036506D">
            <w:pPr>
              <w:spacing w:line="360" w:lineRule="auto"/>
            </w:pPr>
          </w:p>
          <w:p w:rsidR="00246543" w:rsidRDefault="00246543" w:rsidP="0036506D">
            <w:pPr>
              <w:spacing w:line="360" w:lineRule="auto"/>
            </w:pPr>
          </w:p>
          <w:p w:rsidR="00246543" w:rsidRDefault="00246543" w:rsidP="0036506D">
            <w:pPr>
              <w:spacing w:line="360" w:lineRule="auto"/>
              <w:ind w:firstLineChars="2100" w:firstLine="4410"/>
            </w:pPr>
            <w:r>
              <w:rPr>
                <w:rFonts w:hint="eastAsia"/>
              </w:rPr>
              <w:t>研究生导师（签名）：</w:t>
            </w:r>
          </w:p>
          <w:p w:rsidR="00246543" w:rsidRDefault="00246543" w:rsidP="0036506D">
            <w:pPr>
              <w:spacing w:line="360" w:lineRule="auto"/>
              <w:ind w:firstLine="3780"/>
            </w:pPr>
          </w:p>
          <w:p w:rsidR="00246543" w:rsidRDefault="00246543" w:rsidP="0036506D">
            <w:pPr>
              <w:spacing w:line="360" w:lineRule="auto"/>
            </w:pPr>
            <w:r>
              <w:rPr>
                <w:rFonts w:hint="eastAsia"/>
              </w:rPr>
              <w:t xml:space="preserve">　　　　　　　　　　　　　　　　　　　　　　　　　　　　　　年　　月　　日</w:t>
            </w:r>
          </w:p>
        </w:tc>
      </w:tr>
    </w:tbl>
    <w:p w:rsidR="00246543" w:rsidRDefault="00246543">
      <w:pPr>
        <w:spacing w:line="360" w:lineRule="auto"/>
        <w:rPr>
          <w:b/>
          <w:bCs/>
          <w:sz w:val="28"/>
        </w:rPr>
      </w:pPr>
    </w:p>
    <w:p w:rsidR="00970733" w:rsidRDefault="00246543" w:rsidP="00EE4E68">
      <w:pPr>
        <w:spacing w:line="360" w:lineRule="auto"/>
        <w:ind w:left="562" w:hangingChars="200" w:hanging="562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六</w:t>
      </w:r>
      <w:r w:rsidR="002F6F37">
        <w:rPr>
          <w:rFonts w:hint="eastAsia"/>
          <w:b/>
          <w:bCs/>
          <w:sz w:val="28"/>
        </w:rPr>
        <w:t>、</w:t>
      </w:r>
      <w:r w:rsidR="00D84F73" w:rsidRPr="00EE4E68">
        <w:rPr>
          <w:rFonts w:hint="eastAsia"/>
          <w:b/>
          <w:bCs/>
          <w:sz w:val="28"/>
        </w:rPr>
        <w:t>天然药物教育部工程研究中心</w:t>
      </w:r>
      <w:r w:rsidR="00D84F73">
        <w:rPr>
          <w:rFonts w:hint="eastAsia"/>
          <w:b/>
          <w:bCs/>
          <w:sz w:val="28"/>
        </w:rPr>
        <w:t>/</w:t>
      </w:r>
      <w:r w:rsidR="00EE4E68" w:rsidRPr="00EE4E68">
        <w:rPr>
          <w:rFonts w:hint="eastAsia"/>
          <w:b/>
          <w:bCs/>
          <w:sz w:val="28"/>
        </w:rPr>
        <w:t>中药资源保护与利用北京市重点实验室</w:t>
      </w:r>
      <w:r w:rsidR="002F6F37" w:rsidRPr="00EE4E68">
        <w:rPr>
          <w:rFonts w:hint="eastAsia"/>
          <w:b/>
          <w:bCs/>
          <w:sz w:val="28"/>
        </w:rPr>
        <w:t>意见</w:t>
      </w:r>
    </w:p>
    <w:tbl>
      <w:tblPr>
        <w:tblW w:w="917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80"/>
        <w:gridCol w:w="8598"/>
      </w:tblGrid>
      <w:tr w:rsidR="00970733">
        <w:trPr>
          <w:trHeight w:val="3338"/>
        </w:trPr>
        <w:tc>
          <w:tcPr>
            <w:tcW w:w="580" w:type="dxa"/>
            <w:vAlign w:val="center"/>
          </w:tcPr>
          <w:p w:rsidR="00970733" w:rsidRDefault="002F6F37">
            <w:pPr>
              <w:spacing w:line="360" w:lineRule="auto"/>
              <w:jc w:val="center"/>
              <w:rPr>
                <w:b/>
                <w:bCs/>
                <w:sz w:val="24"/>
                <w:szCs w:val="32"/>
              </w:rPr>
            </w:pPr>
            <w:r>
              <w:rPr>
                <w:rFonts w:hint="eastAsia"/>
                <w:b/>
                <w:bCs/>
                <w:sz w:val="24"/>
                <w:szCs w:val="32"/>
              </w:rPr>
              <w:t>意见</w:t>
            </w:r>
          </w:p>
        </w:tc>
        <w:tc>
          <w:tcPr>
            <w:tcW w:w="8598" w:type="dxa"/>
          </w:tcPr>
          <w:p w:rsidR="00970733" w:rsidRDefault="00970733">
            <w:pPr>
              <w:spacing w:line="360" w:lineRule="auto"/>
            </w:pPr>
          </w:p>
          <w:p w:rsidR="00970733" w:rsidRDefault="00970733">
            <w:pPr>
              <w:spacing w:line="360" w:lineRule="auto"/>
            </w:pPr>
          </w:p>
          <w:p w:rsidR="00970733" w:rsidRDefault="00970733">
            <w:pPr>
              <w:spacing w:line="360" w:lineRule="auto"/>
            </w:pPr>
          </w:p>
          <w:p w:rsidR="00970733" w:rsidRDefault="00970733">
            <w:pPr>
              <w:spacing w:line="360" w:lineRule="auto"/>
            </w:pPr>
          </w:p>
          <w:p w:rsidR="00970733" w:rsidRDefault="00970733">
            <w:pPr>
              <w:spacing w:line="360" w:lineRule="auto"/>
            </w:pPr>
          </w:p>
          <w:p w:rsidR="00246543" w:rsidRDefault="00246543">
            <w:pPr>
              <w:spacing w:line="360" w:lineRule="auto"/>
            </w:pPr>
          </w:p>
          <w:p w:rsidR="00970733" w:rsidRDefault="00970733">
            <w:pPr>
              <w:spacing w:line="360" w:lineRule="auto"/>
            </w:pPr>
          </w:p>
          <w:p w:rsidR="00970733" w:rsidRDefault="00970733">
            <w:pPr>
              <w:spacing w:line="360" w:lineRule="auto"/>
            </w:pPr>
          </w:p>
          <w:p w:rsidR="00D84F73" w:rsidRDefault="002F6F37" w:rsidP="00EE4E68">
            <w:pPr>
              <w:spacing w:line="360" w:lineRule="auto"/>
            </w:pPr>
            <w:r>
              <w:rPr>
                <w:rFonts w:hint="eastAsia"/>
              </w:rPr>
              <w:t>负责人（签名）：</w:t>
            </w:r>
            <w:r>
              <w:rPr>
                <w:rFonts w:hint="eastAsia"/>
              </w:rPr>
              <w:t xml:space="preserve">               </w:t>
            </w:r>
            <w:r w:rsidR="00EE4E68">
              <w:t xml:space="preserve">  </w:t>
            </w:r>
            <w:r w:rsidR="00D84F73" w:rsidRPr="00D84F73">
              <w:rPr>
                <w:rFonts w:hint="eastAsia"/>
              </w:rPr>
              <w:t>天然药物教育部工程研究中心（公章）：</w:t>
            </w:r>
          </w:p>
          <w:p w:rsidR="00EE4E68" w:rsidRDefault="00EE4E68" w:rsidP="00D84F73">
            <w:pPr>
              <w:spacing w:line="360" w:lineRule="auto"/>
              <w:ind w:firstLineChars="1600" w:firstLine="3360"/>
            </w:pPr>
            <w:r>
              <w:rPr>
                <w:rFonts w:hint="eastAsia"/>
              </w:rPr>
              <w:t>中药资源保护与利用北京市重点实验室</w:t>
            </w:r>
          </w:p>
          <w:p w:rsidR="00970733" w:rsidRDefault="00970733" w:rsidP="00EE4E68">
            <w:pPr>
              <w:spacing w:line="360" w:lineRule="auto"/>
              <w:ind w:firstLineChars="1600" w:firstLine="3360"/>
            </w:pPr>
          </w:p>
          <w:p w:rsidR="00970733" w:rsidRDefault="002F6F37">
            <w:pPr>
              <w:spacing w:line="360" w:lineRule="auto"/>
            </w:pPr>
            <w:r>
              <w:rPr>
                <w:rFonts w:hint="eastAsia"/>
              </w:rPr>
              <w:t xml:space="preserve">　　　　　　　　　　　　　　　　　　　　</w:t>
            </w:r>
            <w:r>
              <w:t xml:space="preserve">                     </w:t>
            </w:r>
            <w:r>
              <w:rPr>
                <w:rFonts w:hint="eastAsia"/>
              </w:rPr>
              <w:t xml:space="preserve">　　年　　月　　日</w:t>
            </w:r>
          </w:p>
        </w:tc>
      </w:tr>
    </w:tbl>
    <w:p w:rsidR="00970733" w:rsidRDefault="00970733">
      <w:pPr>
        <w:spacing w:line="360" w:lineRule="auto"/>
        <w:rPr>
          <w:b/>
          <w:bCs/>
          <w:sz w:val="28"/>
        </w:rPr>
      </w:pPr>
    </w:p>
    <w:sectPr w:rsidR="00970733" w:rsidSect="0031283A">
      <w:pgSz w:w="11907" w:h="16840"/>
      <w:pgMar w:top="1588" w:right="1418" w:bottom="1304" w:left="1418" w:header="1134" w:footer="851" w:gutter="0"/>
      <w:pgNumType w:start="0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B0C72" w:rsidRDefault="005B0C72">
      <w:r>
        <w:separator/>
      </w:r>
    </w:p>
  </w:endnote>
  <w:endnote w:type="continuationSeparator" w:id="0">
    <w:p w:rsidR="005B0C72" w:rsidRDefault="005B0C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仿宋_GB2312">
    <w:altName w:val="仿宋"/>
    <w:charset w:val="86"/>
    <w:family w:val="modern"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70733" w:rsidRDefault="0031283A">
    <w:pPr>
      <w:pStyle w:val="a7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 w:rsidR="002F6F37">
      <w:rPr>
        <w:rStyle w:val="ab"/>
      </w:rPr>
      <w:instrText xml:space="preserve">PAGE  </w:instrText>
    </w:r>
    <w:r>
      <w:rPr>
        <w:rStyle w:val="ab"/>
      </w:rPr>
      <w:fldChar w:fldCharType="end"/>
    </w:r>
  </w:p>
  <w:p w:rsidR="00970733" w:rsidRDefault="00970733">
    <w:pPr>
      <w:pStyle w:val="a7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70733" w:rsidRDefault="00970733">
    <w:pPr>
      <w:pStyle w:val="a7"/>
      <w:ind w:right="360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B0C72" w:rsidRDefault="005B0C72">
      <w:r>
        <w:separator/>
      </w:r>
    </w:p>
  </w:footnote>
  <w:footnote w:type="continuationSeparator" w:id="0">
    <w:p w:rsidR="005B0C72" w:rsidRDefault="005B0C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92F2464"/>
    <w:multiLevelType w:val="multilevel"/>
    <w:tmpl w:val="292F2464"/>
    <w:lvl w:ilvl="0">
      <w:start w:val="1"/>
      <w:numFmt w:val="decimal"/>
      <w:lvlText w:val="%1."/>
      <w:lvlJc w:val="left"/>
      <w:pPr>
        <w:ind w:left="751" w:hanging="39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1" w:hanging="420"/>
      </w:pPr>
    </w:lvl>
    <w:lvl w:ilvl="2">
      <w:start w:val="1"/>
      <w:numFmt w:val="lowerRoman"/>
      <w:lvlText w:val="%3."/>
      <w:lvlJc w:val="right"/>
      <w:pPr>
        <w:ind w:left="1621" w:hanging="420"/>
      </w:pPr>
    </w:lvl>
    <w:lvl w:ilvl="3">
      <w:start w:val="1"/>
      <w:numFmt w:val="decimal"/>
      <w:lvlText w:val="%4."/>
      <w:lvlJc w:val="left"/>
      <w:pPr>
        <w:ind w:left="2041" w:hanging="420"/>
      </w:pPr>
    </w:lvl>
    <w:lvl w:ilvl="4">
      <w:start w:val="1"/>
      <w:numFmt w:val="lowerLetter"/>
      <w:lvlText w:val="%5)"/>
      <w:lvlJc w:val="left"/>
      <w:pPr>
        <w:ind w:left="2461" w:hanging="420"/>
      </w:pPr>
    </w:lvl>
    <w:lvl w:ilvl="5">
      <w:start w:val="1"/>
      <w:numFmt w:val="lowerRoman"/>
      <w:lvlText w:val="%6."/>
      <w:lvlJc w:val="right"/>
      <w:pPr>
        <w:ind w:left="2881" w:hanging="420"/>
      </w:pPr>
    </w:lvl>
    <w:lvl w:ilvl="6">
      <w:start w:val="1"/>
      <w:numFmt w:val="decimal"/>
      <w:lvlText w:val="%7."/>
      <w:lvlJc w:val="left"/>
      <w:pPr>
        <w:ind w:left="3301" w:hanging="420"/>
      </w:pPr>
    </w:lvl>
    <w:lvl w:ilvl="7">
      <w:start w:val="1"/>
      <w:numFmt w:val="lowerLetter"/>
      <w:lvlText w:val="%8)"/>
      <w:lvlJc w:val="left"/>
      <w:pPr>
        <w:ind w:left="3721" w:hanging="420"/>
      </w:pPr>
    </w:lvl>
    <w:lvl w:ilvl="8">
      <w:start w:val="1"/>
      <w:numFmt w:val="lowerRoman"/>
      <w:lvlText w:val="%9."/>
      <w:lvlJc w:val="right"/>
      <w:pPr>
        <w:ind w:left="4141" w:hanging="420"/>
      </w:pPr>
    </w:lvl>
  </w:abstractNum>
  <w:abstractNum w:abstractNumId="1">
    <w:nsid w:val="449A0CAC"/>
    <w:multiLevelType w:val="multilevel"/>
    <w:tmpl w:val="449A0CAC"/>
    <w:lvl w:ilvl="0">
      <w:start w:val="1"/>
      <w:numFmt w:val="decimal"/>
      <w:lvlText w:val="%1、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1">
      <w:start w:val="6"/>
      <w:numFmt w:val="japaneseCounting"/>
      <w:lvlText w:val="%2、"/>
      <w:lvlJc w:val="left"/>
      <w:pPr>
        <w:tabs>
          <w:tab w:val="left" w:pos="1320"/>
        </w:tabs>
        <w:ind w:left="1320" w:hanging="720"/>
      </w:pPr>
      <w:rPr>
        <w:rFonts w:hint="default"/>
      </w:rPr>
    </w:lvl>
    <w:lvl w:ilvl="2">
      <w:start w:val="5"/>
      <w:numFmt w:val="japaneseCounting"/>
      <w:lvlText w:val="%3、"/>
      <w:lvlJc w:val="left"/>
      <w:pPr>
        <w:tabs>
          <w:tab w:val="left" w:pos="1560"/>
        </w:tabs>
        <w:ind w:left="15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">
    <w:nsid w:val="60FA133C"/>
    <w:multiLevelType w:val="hybridMultilevel"/>
    <w:tmpl w:val="C93234D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/>
  <w:stylePaneFormatFilter w:val="3F0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NjIzNzQ2MTQ0tbAwtjRU0lEKTi0uzszPAykwrAUAz657liwAAAA="/>
  </w:docVars>
  <w:rsids>
    <w:rsidRoot w:val="00172A27"/>
    <w:rsid w:val="00015A85"/>
    <w:rsid w:val="0001681A"/>
    <w:rsid w:val="00021B07"/>
    <w:rsid w:val="00026919"/>
    <w:rsid w:val="0003595E"/>
    <w:rsid w:val="00046D2C"/>
    <w:rsid w:val="00061FDF"/>
    <w:rsid w:val="00062C6F"/>
    <w:rsid w:val="00082B87"/>
    <w:rsid w:val="0009359E"/>
    <w:rsid w:val="000939A8"/>
    <w:rsid w:val="00094088"/>
    <w:rsid w:val="000B41BF"/>
    <w:rsid w:val="000C6432"/>
    <w:rsid w:val="000C6849"/>
    <w:rsid w:val="000D0D0B"/>
    <w:rsid w:val="00120D80"/>
    <w:rsid w:val="00144447"/>
    <w:rsid w:val="001660FA"/>
    <w:rsid w:val="00172A27"/>
    <w:rsid w:val="00175826"/>
    <w:rsid w:val="0017594F"/>
    <w:rsid w:val="00176BDF"/>
    <w:rsid w:val="00182C18"/>
    <w:rsid w:val="00192F30"/>
    <w:rsid w:val="00193E23"/>
    <w:rsid w:val="001A46A8"/>
    <w:rsid w:val="001B327A"/>
    <w:rsid w:val="001C441F"/>
    <w:rsid w:val="001D1C4C"/>
    <w:rsid w:val="00200244"/>
    <w:rsid w:val="002110AA"/>
    <w:rsid w:val="0021350E"/>
    <w:rsid w:val="0021414B"/>
    <w:rsid w:val="00217536"/>
    <w:rsid w:val="00230667"/>
    <w:rsid w:val="00233C2D"/>
    <w:rsid w:val="00243985"/>
    <w:rsid w:val="00246543"/>
    <w:rsid w:val="00251CBC"/>
    <w:rsid w:val="00264F5C"/>
    <w:rsid w:val="00283169"/>
    <w:rsid w:val="0029318E"/>
    <w:rsid w:val="002A0035"/>
    <w:rsid w:val="002B41BC"/>
    <w:rsid w:val="002C0FE6"/>
    <w:rsid w:val="002C3404"/>
    <w:rsid w:val="002D2DCC"/>
    <w:rsid w:val="002E6549"/>
    <w:rsid w:val="002F6F37"/>
    <w:rsid w:val="0031283A"/>
    <w:rsid w:val="003149C8"/>
    <w:rsid w:val="00331D00"/>
    <w:rsid w:val="00336595"/>
    <w:rsid w:val="00340DD5"/>
    <w:rsid w:val="00356703"/>
    <w:rsid w:val="00370A02"/>
    <w:rsid w:val="00371251"/>
    <w:rsid w:val="003B0DD9"/>
    <w:rsid w:val="003B7A4D"/>
    <w:rsid w:val="003C737F"/>
    <w:rsid w:val="003D1ABF"/>
    <w:rsid w:val="003D2E0E"/>
    <w:rsid w:val="003D51B4"/>
    <w:rsid w:val="003D5633"/>
    <w:rsid w:val="003E53A5"/>
    <w:rsid w:val="003E7508"/>
    <w:rsid w:val="0042237D"/>
    <w:rsid w:val="00447A16"/>
    <w:rsid w:val="004517C9"/>
    <w:rsid w:val="0045294F"/>
    <w:rsid w:val="004560F8"/>
    <w:rsid w:val="004724A5"/>
    <w:rsid w:val="00477B47"/>
    <w:rsid w:val="00482E47"/>
    <w:rsid w:val="00483B86"/>
    <w:rsid w:val="00483E28"/>
    <w:rsid w:val="00492840"/>
    <w:rsid w:val="00493A11"/>
    <w:rsid w:val="00493C79"/>
    <w:rsid w:val="00494696"/>
    <w:rsid w:val="004B0998"/>
    <w:rsid w:val="004B6098"/>
    <w:rsid w:val="004D40E0"/>
    <w:rsid w:val="004D49A9"/>
    <w:rsid w:val="00502CB7"/>
    <w:rsid w:val="00505557"/>
    <w:rsid w:val="00534733"/>
    <w:rsid w:val="00535F24"/>
    <w:rsid w:val="00536C60"/>
    <w:rsid w:val="005554E4"/>
    <w:rsid w:val="005921B4"/>
    <w:rsid w:val="005B0C72"/>
    <w:rsid w:val="005C5D7D"/>
    <w:rsid w:val="005D0B1F"/>
    <w:rsid w:val="005D42BA"/>
    <w:rsid w:val="005D7FC5"/>
    <w:rsid w:val="005E04D1"/>
    <w:rsid w:val="0062732D"/>
    <w:rsid w:val="00630B73"/>
    <w:rsid w:val="00634E70"/>
    <w:rsid w:val="0064144E"/>
    <w:rsid w:val="00647C57"/>
    <w:rsid w:val="00653B60"/>
    <w:rsid w:val="00653D65"/>
    <w:rsid w:val="006544A7"/>
    <w:rsid w:val="0065774E"/>
    <w:rsid w:val="00657C09"/>
    <w:rsid w:val="0066185F"/>
    <w:rsid w:val="00662582"/>
    <w:rsid w:val="006642DC"/>
    <w:rsid w:val="00666D02"/>
    <w:rsid w:val="00675639"/>
    <w:rsid w:val="00687009"/>
    <w:rsid w:val="00694A9E"/>
    <w:rsid w:val="006A29FF"/>
    <w:rsid w:val="006A64BC"/>
    <w:rsid w:val="006B484A"/>
    <w:rsid w:val="006B5712"/>
    <w:rsid w:val="006C0483"/>
    <w:rsid w:val="006C0CC1"/>
    <w:rsid w:val="006C4AA2"/>
    <w:rsid w:val="006D0C9C"/>
    <w:rsid w:val="006D5CCD"/>
    <w:rsid w:val="006E1B4A"/>
    <w:rsid w:val="006E30CD"/>
    <w:rsid w:val="006F15D7"/>
    <w:rsid w:val="006F5BD3"/>
    <w:rsid w:val="00721BAC"/>
    <w:rsid w:val="0073399E"/>
    <w:rsid w:val="007350D0"/>
    <w:rsid w:val="00736CF2"/>
    <w:rsid w:val="00737792"/>
    <w:rsid w:val="00742AF5"/>
    <w:rsid w:val="0077231F"/>
    <w:rsid w:val="007757B3"/>
    <w:rsid w:val="0078409B"/>
    <w:rsid w:val="00790B5C"/>
    <w:rsid w:val="00795519"/>
    <w:rsid w:val="007A4A2C"/>
    <w:rsid w:val="007A54EC"/>
    <w:rsid w:val="007B0593"/>
    <w:rsid w:val="007C4E33"/>
    <w:rsid w:val="007D5A55"/>
    <w:rsid w:val="00804D42"/>
    <w:rsid w:val="00805094"/>
    <w:rsid w:val="00810BC9"/>
    <w:rsid w:val="008279D7"/>
    <w:rsid w:val="00833950"/>
    <w:rsid w:val="00835D55"/>
    <w:rsid w:val="00837C00"/>
    <w:rsid w:val="00855633"/>
    <w:rsid w:val="008578A7"/>
    <w:rsid w:val="008624ED"/>
    <w:rsid w:val="00872645"/>
    <w:rsid w:val="00875337"/>
    <w:rsid w:val="00886ADC"/>
    <w:rsid w:val="0089111F"/>
    <w:rsid w:val="00895B80"/>
    <w:rsid w:val="008B01C8"/>
    <w:rsid w:val="008D3B7F"/>
    <w:rsid w:val="008F3629"/>
    <w:rsid w:val="008F7827"/>
    <w:rsid w:val="00901DD9"/>
    <w:rsid w:val="00901F16"/>
    <w:rsid w:val="0091090E"/>
    <w:rsid w:val="00924D29"/>
    <w:rsid w:val="00931878"/>
    <w:rsid w:val="009321E1"/>
    <w:rsid w:val="00946604"/>
    <w:rsid w:val="0094732D"/>
    <w:rsid w:val="00947BE6"/>
    <w:rsid w:val="009524D1"/>
    <w:rsid w:val="00953865"/>
    <w:rsid w:val="00961BF4"/>
    <w:rsid w:val="009663F9"/>
    <w:rsid w:val="00970733"/>
    <w:rsid w:val="00973833"/>
    <w:rsid w:val="009773C8"/>
    <w:rsid w:val="009A2CA2"/>
    <w:rsid w:val="009A4CAC"/>
    <w:rsid w:val="009C7EF7"/>
    <w:rsid w:val="009D20B9"/>
    <w:rsid w:val="009E70E6"/>
    <w:rsid w:val="00A01EB6"/>
    <w:rsid w:val="00A05608"/>
    <w:rsid w:val="00A07BB1"/>
    <w:rsid w:val="00A133BF"/>
    <w:rsid w:val="00A20163"/>
    <w:rsid w:val="00A37DE9"/>
    <w:rsid w:val="00A71074"/>
    <w:rsid w:val="00A73A46"/>
    <w:rsid w:val="00A91153"/>
    <w:rsid w:val="00AB13F4"/>
    <w:rsid w:val="00AB61FC"/>
    <w:rsid w:val="00AC5845"/>
    <w:rsid w:val="00AC711C"/>
    <w:rsid w:val="00AD4D4C"/>
    <w:rsid w:val="00AD7CCF"/>
    <w:rsid w:val="00AE4DD8"/>
    <w:rsid w:val="00AE7707"/>
    <w:rsid w:val="00B01934"/>
    <w:rsid w:val="00B213A7"/>
    <w:rsid w:val="00B23411"/>
    <w:rsid w:val="00B36EFC"/>
    <w:rsid w:val="00B66981"/>
    <w:rsid w:val="00B704E5"/>
    <w:rsid w:val="00B851C4"/>
    <w:rsid w:val="00BA0462"/>
    <w:rsid w:val="00BA4358"/>
    <w:rsid w:val="00BB2DE5"/>
    <w:rsid w:val="00BD01B3"/>
    <w:rsid w:val="00BD285F"/>
    <w:rsid w:val="00BE1688"/>
    <w:rsid w:val="00BE3199"/>
    <w:rsid w:val="00BE4710"/>
    <w:rsid w:val="00BE7888"/>
    <w:rsid w:val="00C10706"/>
    <w:rsid w:val="00C114F9"/>
    <w:rsid w:val="00C13F05"/>
    <w:rsid w:val="00C456B9"/>
    <w:rsid w:val="00C45DCE"/>
    <w:rsid w:val="00C61706"/>
    <w:rsid w:val="00C70539"/>
    <w:rsid w:val="00C72C64"/>
    <w:rsid w:val="00C735EE"/>
    <w:rsid w:val="00C77D41"/>
    <w:rsid w:val="00CA1B02"/>
    <w:rsid w:val="00CA2544"/>
    <w:rsid w:val="00CC4466"/>
    <w:rsid w:val="00CC67B2"/>
    <w:rsid w:val="00CC7404"/>
    <w:rsid w:val="00CD0749"/>
    <w:rsid w:val="00CD4B78"/>
    <w:rsid w:val="00CE33FC"/>
    <w:rsid w:val="00CF64D3"/>
    <w:rsid w:val="00CF7570"/>
    <w:rsid w:val="00D00D13"/>
    <w:rsid w:val="00D07F42"/>
    <w:rsid w:val="00D1593C"/>
    <w:rsid w:val="00D21455"/>
    <w:rsid w:val="00D27647"/>
    <w:rsid w:val="00D50C20"/>
    <w:rsid w:val="00D57088"/>
    <w:rsid w:val="00D634FF"/>
    <w:rsid w:val="00D7372C"/>
    <w:rsid w:val="00D7701C"/>
    <w:rsid w:val="00D77EC5"/>
    <w:rsid w:val="00D81035"/>
    <w:rsid w:val="00D84F73"/>
    <w:rsid w:val="00D901F9"/>
    <w:rsid w:val="00D9337E"/>
    <w:rsid w:val="00DA3F65"/>
    <w:rsid w:val="00DC3D6D"/>
    <w:rsid w:val="00DD4697"/>
    <w:rsid w:val="00DD482D"/>
    <w:rsid w:val="00DE3F8F"/>
    <w:rsid w:val="00DF044B"/>
    <w:rsid w:val="00DF190D"/>
    <w:rsid w:val="00DF3353"/>
    <w:rsid w:val="00DF673A"/>
    <w:rsid w:val="00E16017"/>
    <w:rsid w:val="00E160D4"/>
    <w:rsid w:val="00E21197"/>
    <w:rsid w:val="00E264EF"/>
    <w:rsid w:val="00E404B1"/>
    <w:rsid w:val="00E4402A"/>
    <w:rsid w:val="00E50336"/>
    <w:rsid w:val="00E94F4D"/>
    <w:rsid w:val="00EA1D6C"/>
    <w:rsid w:val="00EB5D8E"/>
    <w:rsid w:val="00EB61EA"/>
    <w:rsid w:val="00EB6F0C"/>
    <w:rsid w:val="00ED4CAE"/>
    <w:rsid w:val="00EE4E68"/>
    <w:rsid w:val="00EE4FF8"/>
    <w:rsid w:val="00F03469"/>
    <w:rsid w:val="00F06442"/>
    <w:rsid w:val="00F06871"/>
    <w:rsid w:val="00F16FB3"/>
    <w:rsid w:val="00F310E6"/>
    <w:rsid w:val="00F33F6C"/>
    <w:rsid w:val="00F34398"/>
    <w:rsid w:val="00F51600"/>
    <w:rsid w:val="00F56E51"/>
    <w:rsid w:val="00F57808"/>
    <w:rsid w:val="00F638CC"/>
    <w:rsid w:val="00F825D5"/>
    <w:rsid w:val="00F866A9"/>
    <w:rsid w:val="00F91254"/>
    <w:rsid w:val="00F91674"/>
    <w:rsid w:val="00FA3DF2"/>
    <w:rsid w:val="00FA6677"/>
    <w:rsid w:val="00FB232C"/>
    <w:rsid w:val="00FB5865"/>
    <w:rsid w:val="00FB7B74"/>
    <w:rsid w:val="00FD5E13"/>
    <w:rsid w:val="00FE1925"/>
    <w:rsid w:val="00FE3EAC"/>
    <w:rsid w:val="00FE42B8"/>
    <w:rsid w:val="00FE7C44"/>
    <w:rsid w:val="0D706CB1"/>
    <w:rsid w:val="0EC1263F"/>
    <w:rsid w:val="22B04263"/>
    <w:rsid w:val="28E4678D"/>
    <w:rsid w:val="524A5592"/>
    <w:rsid w:val="68560995"/>
    <w:rsid w:val="6DC61CCC"/>
    <w:rsid w:val="729D13E6"/>
    <w:rsid w:val="791B391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1283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rsid w:val="0031283A"/>
    <w:pPr>
      <w:jc w:val="left"/>
    </w:pPr>
  </w:style>
  <w:style w:type="paragraph" w:styleId="a4">
    <w:name w:val="Body Text"/>
    <w:basedOn w:val="a"/>
    <w:rsid w:val="0031283A"/>
    <w:rPr>
      <w:sz w:val="28"/>
    </w:rPr>
  </w:style>
  <w:style w:type="paragraph" w:styleId="a5">
    <w:name w:val="Date"/>
    <w:basedOn w:val="a"/>
    <w:next w:val="a"/>
    <w:rsid w:val="0031283A"/>
    <w:pPr>
      <w:ind w:leftChars="2500" w:left="100"/>
    </w:pPr>
    <w:rPr>
      <w:sz w:val="28"/>
    </w:rPr>
  </w:style>
  <w:style w:type="paragraph" w:styleId="a6">
    <w:name w:val="Balloon Text"/>
    <w:basedOn w:val="a"/>
    <w:semiHidden/>
    <w:rsid w:val="0031283A"/>
    <w:rPr>
      <w:sz w:val="18"/>
      <w:szCs w:val="18"/>
    </w:rPr>
  </w:style>
  <w:style w:type="paragraph" w:styleId="a7">
    <w:name w:val="footer"/>
    <w:basedOn w:val="a"/>
    <w:rsid w:val="003128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rsid w:val="003128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uiPriority w:val="99"/>
    <w:unhideWhenUsed/>
    <w:rsid w:val="0031283A"/>
    <w:rPr>
      <w:rFonts w:ascii="Courier New" w:hAnsi="Courier New" w:cs="Courier New"/>
      <w:sz w:val="20"/>
      <w:szCs w:val="20"/>
    </w:rPr>
  </w:style>
  <w:style w:type="paragraph" w:styleId="a9">
    <w:name w:val="Normal (Web)"/>
    <w:basedOn w:val="a"/>
    <w:rsid w:val="0031283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a">
    <w:name w:val="Table Grid"/>
    <w:basedOn w:val="a1"/>
    <w:rsid w:val="0031283A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page number"/>
    <w:rsid w:val="0031283A"/>
  </w:style>
  <w:style w:type="character" w:styleId="ac">
    <w:name w:val="annotation reference"/>
    <w:rsid w:val="0031283A"/>
    <w:rPr>
      <w:sz w:val="21"/>
      <w:szCs w:val="21"/>
    </w:rPr>
  </w:style>
  <w:style w:type="character" w:customStyle="1" w:styleId="Char">
    <w:name w:val="批注文字 Char"/>
    <w:link w:val="a3"/>
    <w:rsid w:val="0031283A"/>
    <w:rPr>
      <w:kern w:val="2"/>
      <w:sz w:val="21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extobjs>
    <extobj name="ECB019B1-382A-4266-B25C-5B523AA43C14-2">
      <extobjdata type="ECB019B1-382A-4266-B25C-5B523AA43C14" data="ewoJIkZpbGVJZCIgOiAiMTQ5NDM1NDQyNTA1IiwKCSJHcm91cElkIiA6ICI0NDM5MTYyNzgiLAoJIkltYWdlIiA6ICJpVkJPUncwS0dnb0FBQUFOU1VoRVVnQUFBc29BQUFOYkNBWUFBQUJiMjdrU0FBQUFDWEJJV1hNQUFBc1RBQUFMRXdFQW1wd1lBQUFnQUVsRVFWUjRuT3pkZDFRVVo5c0c4R3QzNlNpb3hDNFJTOFJlUUVVVUJERWFzVVFEOWhKTGpFWmZqU1V4OWhaUlk5VEUyRFZSTWJGaVJ3VWlVVVN4QnhXSkRTUFlOYUtJZ0V2ZG5lOFBQaVp1QUtXc3pKYnJkNDduTUxNenM5ZEkyWHRuNzNrZWd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"/>
    </extobj>
  </extobj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371</Words>
  <Characters>2121</Characters>
  <Application>Microsoft Office Word</Application>
  <DocSecurity>0</DocSecurity>
  <Lines>17</Lines>
  <Paragraphs>4</Paragraphs>
  <ScaleCrop>false</ScaleCrop>
  <Company>北京师范大学</Company>
  <LinksUpToDate>false</LinksUpToDate>
  <CharactersWithSpaces>24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总编号　　　　　　　　　　　　　　　　　　　　　　　　　　　　　　（附件二）</dc:title>
  <dc:creator>廖新德</dc:creator>
  <cp:lastModifiedBy>Administrator</cp:lastModifiedBy>
  <cp:revision>39</cp:revision>
  <cp:lastPrinted>2014-05-16T02:44:00Z</cp:lastPrinted>
  <dcterms:created xsi:type="dcterms:W3CDTF">2011-09-15T09:10:00Z</dcterms:created>
  <dcterms:modified xsi:type="dcterms:W3CDTF">2024-05-24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D0A5E2CD2E85415680A373F3BEDE31CF</vt:lpwstr>
  </property>
</Properties>
</file>